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494A" w:rsidRPr="004B567A" w:rsidRDefault="00AF42D0" w:rsidP="00D6494A">
      <w:pPr>
        <w:rPr>
          <w:rFonts w:ascii="Times New Roman" w:hAnsi="Times New Roman" w:cs="Times New Roman"/>
          <w:b/>
          <w:sz w:val="24"/>
          <w:lang w:val="en-US"/>
        </w:rPr>
      </w:pPr>
      <w:r w:rsidRPr="00AF42D0">
        <w:rPr>
          <w:rFonts w:ascii="Times New Roman" w:hAnsi="Times New Roman" w:cs="Times New Roman"/>
          <w:b/>
          <w:sz w:val="24"/>
          <w:szCs w:val="24"/>
          <w:lang w:val="en-US"/>
        </w:rPr>
        <w:t xml:space="preserve">Supplementary File </w:t>
      </w:r>
      <w:r w:rsidRPr="00AF42D0">
        <w:rPr>
          <w:rFonts w:ascii="Times New Roman" w:hAnsi="Times New Roman" w:cs="Times New Roman"/>
          <w:b/>
          <w:sz w:val="24"/>
          <w:szCs w:val="24"/>
          <w:lang w:val="en-US"/>
        </w:rPr>
        <w:t>7</w:t>
      </w:r>
      <w:r w:rsidR="00D6494A" w:rsidRPr="00AF42D0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="00D6494A" w:rsidRPr="004B567A">
        <w:rPr>
          <w:rFonts w:ascii="Times New Roman" w:hAnsi="Times New Roman" w:cs="Times New Roman"/>
          <w:b/>
          <w:sz w:val="24"/>
          <w:lang w:val="en-US"/>
        </w:rPr>
        <w:t xml:space="preserve"> </w:t>
      </w:r>
      <w:proofErr w:type="spellStart"/>
      <w:r w:rsidR="00D6494A" w:rsidRPr="004B567A">
        <w:rPr>
          <w:rFonts w:ascii="Times New Roman" w:hAnsi="Times New Roman" w:cs="Times New Roman"/>
          <w:b/>
          <w:sz w:val="24"/>
          <w:lang w:val="en-US"/>
        </w:rPr>
        <w:t>ChIP-qPCR</w:t>
      </w:r>
      <w:proofErr w:type="spellEnd"/>
      <w:r w:rsidR="00D6494A" w:rsidRPr="004B567A">
        <w:rPr>
          <w:rFonts w:ascii="Times New Roman" w:hAnsi="Times New Roman" w:cs="Times New Roman"/>
          <w:b/>
          <w:sz w:val="24"/>
          <w:lang w:val="en-US"/>
        </w:rPr>
        <w:t xml:space="preserve"> prim</w:t>
      </w:r>
      <w:bookmarkStart w:id="0" w:name="_GoBack"/>
      <w:bookmarkEnd w:id="0"/>
      <w:r w:rsidR="00D6494A" w:rsidRPr="004B567A">
        <w:rPr>
          <w:rFonts w:ascii="Times New Roman" w:hAnsi="Times New Roman" w:cs="Times New Roman"/>
          <w:b/>
          <w:sz w:val="24"/>
          <w:lang w:val="en-US"/>
        </w:rPr>
        <w:t>ers for ESR1 binding analyses.</w:t>
      </w:r>
    </w:p>
    <w:tbl>
      <w:tblPr>
        <w:tblW w:w="9342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40"/>
        <w:gridCol w:w="1900"/>
        <w:gridCol w:w="2901"/>
        <w:gridCol w:w="2901"/>
      </w:tblGrid>
      <w:tr w:rsidR="00D6494A" w:rsidRPr="00AF42D0" w:rsidTr="001B3EEF">
        <w:trPr>
          <w:trHeight w:val="300"/>
        </w:trPr>
        <w:tc>
          <w:tcPr>
            <w:tcW w:w="1640" w:type="dxa"/>
            <w:vMerge w:val="restart"/>
            <w:tcBorders>
              <w:top w:val="single" w:sz="8" w:space="0" w:color="auto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6494A" w:rsidRPr="00AF42D0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</w:pPr>
            <w:r w:rsidRPr="00AF42D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  <w:t>Gene symbol</w:t>
            </w:r>
          </w:p>
        </w:tc>
        <w:tc>
          <w:tcPr>
            <w:tcW w:w="1900" w:type="dxa"/>
            <w:vMerge w:val="restart"/>
            <w:tcBorders>
              <w:top w:val="single" w:sz="8" w:space="0" w:color="auto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6494A" w:rsidRPr="00AF42D0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</w:pPr>
            <w:proofErr w:type="spellStart"/>
            <w:r w:rsidRPr="00AF42D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  <w:t>RefSeq</w:t>
            </w:r>
            <w:proofErr w:type="spellEnd"/>
          </w:p>
        </w:tc>
        <w:tc>
          <w:tcPr>
            <w:tcW w:w="2901" w:type="dxa"/>
            <w:vMerge w:val="restart"/>
            <w:tcBorders>
              <w:top w:val="single" w:sz="8" w:space="0" w:color="auto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6494A" w:rsidRPr="00AF42D0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</w:pPr>
            <w:r w:rsidRPr="00AF42D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  <w:t>forward primer sequence</w:t>
            </w:r>
          </w:p>
        </w:tc>
        <w:tc>
          <w:tcPr>
            <w:tcW w:w="2901" w:type="dxa"/>
            <w:vMerge w:val="restart"/>
            <w:tcBorders>
              <w:top w:val="single" w:sz="8" w:space="0" w:color="auto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6494A" w:rsidRPr="00AF42D0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</w:pPr>
            <w:r w:rsidRPr="00AF42D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  <w:t>reverse primer sequence</w:t>
            </w:r>
          </w:p>
        </w:tc>
      </w:tr>
      <w:tr w:rsidR="00D6494A" w:rsidRPr="00AF42D0" w:rsidTr="001B3EEF">
        <w:trPr>
          <w:trHeight w:val="408"/>
        </w:trPr>
        <w:tc>
          <w:tcPr>
            <w:tcW w:w="1640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:rsidR="00D6494A" w:rsidRPr="00AF42D0" w:rsidRDefault="00D6494A" w:rsidP="001B3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l-PL"/>
              </w:rPr>
            </w:pPr>
          </w:p>
        </w:tc>
        <w:tc>
          <w:tcPr>
            <w:tcW w:w="1900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:rsidR="00D6494A" w:rsidRPr="00AF42D0" w:rsidRDefault="00D6494A" w:rsidP="001B3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pl-PL"/>
              </w:rPr>
            </w:pPr>
          </w:p>
        </w:tc>
        <w:tc>
          <w:tcPr>
            <w:tcW w:w="2901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:rsidR="00D6494A" w:rsidRPr="00AF42D0" w:rsidRDefault="00D6494A" w:rsidP="001B3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pl-PL"/>
              </w:rPr>
            </w:pPr>
          </w:p>
        </w:tc>
        <w:tc>
          <w:tcPr>
            <w:tcW w:w="2901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:rsidR="00D6494A" w:rsidRPr="00AF42D0" w:rsidRDefault="00D6494A" w:rsidP="001B3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pl-PL"/>
              </w:rPr>
            </w:pPr>
          </w:p>
        </w:tc>
      </w:tr>
      <w:tr w:rsidR="00D6494A" w:rsidRPr="004B567A" w:rsidTr="001B3EEF">
        <w:trPr>
          <w:trHeight w:val="300"/>
        </w:trPr>
        <w:tc>
          <w:tcPr>
            <w:tcW w:w="164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AF42D0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lang w:val="en-US" w:eastAsia="pl-PL"/>
              </w:rPr>
            </w:pPr>
            <w:r w:rsidRPr="00AF42D0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lang w:val="en-US" w:eastAsia="pl-PL"/>
              </w:rPr>
              <w:t>AMZ1</w:t>
            </w:r>
          </w:p>
        </w:tc>
        <w:tc>
          <w:tcPr>
            <w:tcW w:w="19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AF42D0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pl-PL"/>
              </w:rPr>
            </w:pPr>
            <w:r w:rsidRPr="00AF42D0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pl-PL"/>
              </w:rPr>
              <w:t>NC_000007.14</w:t>
            </w:r>
          </w:p>
        </w:tc>
        <w:tc>
          <w:tcPr>
            <w:tcW w:w="290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AF42D0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</w:pPr>
            <w:proofErr w:type="spellStart"/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tttcttgcccaaaggccaggca</w:t>
            </w:r>
            <w:proofErr w:type="spellEnd"/>
          </w:p>
        </w:tc>
        <w:tc>
          <w:tcPr>
            <w:tcW w:w="290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proofErr w:type="spellStart"/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ctaagcaacaagggccgccaga</w:t>
            </w:r>
            <w:proofErr w:type="spellEnd"/>
          </w:p>
        </w:tc>
      </w:tr>
      <w:tr w:rsidR="00D6494A" w:rsidRPr="004B567A" w:rsidTr="001B3EEF">
        <w:trPr>
          <w:trHeight w:val="300"/>
        </w:trPr>
        <w:tc>
          <w:tcPr>
            <w:tcW w:w="164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lang w:eastAsia="pl-PL"/>
              </w:rPr>
              <w:t>GREB1 (1)</w:t>
            </w:r>
          </w:p>
        </w:tc>
        <w:tc>
          <w:tcPr>
            <w:tcW w:w="19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lang w:eastAsia="pl-PL"/>
              </w:rPr>
              <w:t>NC_000002.12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proofErr w:type="spellStart"/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tggaggtcagctcagtcagtgt</w:t>
            </w:r>
            <w:proofErr w:type="spellEnd"/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proofErr w:type="spellStart"/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gcgtcaagcaactacactcccac</w:t>
            </w:r>
            <w:proofErr w:type="spellEnd"/>
          </w:p>
        </w:tc>
      </w:tr>
      <w:tr w:rsidR="00D6494A" w:rsidRPr="004B567A" w:rsidTr="001B3EEF">
        <w:trPr>
          <w:trHeight w:val="300"/>
        </w:trPr>
        <w:tc>
          <w:tcPr>
            <w:tcW w:w="164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lang w:eastAsia="pl-PL"/>
              </w:rPr>
              <w:t>GREB1 (2)</w:t>
            </w:r>
          </w:p>
        </w:tc>
        <w:tc>
          <w:tcPr>
            <w:tcW w:w="19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lang w:eastAsia="pl-PL"/>
              </w:rPr>
              <w:t>NC_000002.12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proofErr w:type="spellStart"/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agggcagagctgataacgtcct</w:t>
            </w:r>
            <w:proofErr w:type="spellEnd"/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proofErr w:type="spellStart"/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agaatgacccagttgccacact</w:t>
            </w:r>
            <w:proofErr w:type="spellEnd"/>
          </w:p>
        </w:tc>
      </w:tr>
      <w:tr w:rsidR="00D6494A" w:rsidRPr="004B567A" w:rsidTr="001B3EEF">
        <w:trPr>
          <w:trHeight w:val="300"/>
        </w:trPr>
        <w:tc>
          <w:tcPr>
            <w:tcW w:w="164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lang w:eastAsia="pl-PL"/>
              </w:rPr>
              <w:t>GREB1 (3)</w:t>
            </w:r>
          </w:p>
        </w:tc>
        <w:tc>
          <w:tcPr>
            <w:tcW w:w="19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lang w:eastAsia="pl-PL"/>
              </w:rPr>
              <w:t>NC_000002.12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proofErr w:type="spellStart"/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acctgtgtggagagcactgtgac</w:t>
            </w:r>
            <w:proofErr w:type="spellEnd"/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proofErr w:type="spellStart"/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ggcaaatgccaccgtttcgtgt</w:t>
            </w:r>
            <w:proofErr w:type="spellEnd"/>
          </w:p>
        </w:tc>
      </w:tr>
      <w:tr w:rsidR="00D6494A" w:rsidRPr="004B567A" w:rsidTr="001B3EEF">
        <w:trPr>
          <w:trHeight w:val="300"/>
        </w:trPr>
        <w:tc>
          <w:tcPr>
            <w:tcW w:w="164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lang w:eastAsia="pl-PL"/>
              </w:rPr>
              <w:t>IGFBP4</w:t>
            </w:r>
          </w:p>
        </w:tc>
        <w:tc>
          <w:tcPr>
            <w:tcW w:w="19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lang w:eastAsia="pl-PL"/>
              </w:rPr>
              <w:t>NC_000017.11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proofErr w:type="spellStart"/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acctggtgcttaggggtggat</w:t>
            </w:r>
            <w:proofErr w:type="spellEnd"/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proofErr w:type="spellStart"/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cagggcacgctgacttcaacag</w:t>
            </w:r>
            <w:proofErr w:type="spellEnd"/>
          </w:p>
        </w:tc>
      </w:tr>
      <w:tr w:rsidR="00D6494A" w:rsidRPr="004B567A" w:rsidTr="001B3EEF">
        <w:trPr>
          <w:trHeight w:val="300"/>
        </w:trPr>
        <w:tc>
          <w:tcPr>
            <w:tcW w:w="164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lang w:eastAsia="pl-PL"/>
              </w:rPr>
              <w:t>SDK2</w:t>
            </w:r>
          </w:p>
        </w:tc>
        <w:tc>
          <w:tcPr>
            <w:tcW w:w="19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lang w:eastAsia="pl-PL"/>
              </w:rPr>
              <w:t>NC_000017.11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proofErr w:type="spellStart"/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tcctgcatggcaggtctagtgc</w:t>
            </w:r>
            <w:proofErr w:type="spellEnd"/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proofErr w:type="spellStart"/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gcatatttccaagccaggccagc</w:t>
            </w:r>
            <w:proofErr w:type="spellEnd"/>
          </w:p>
        </w:tc>
      </w:tr>
      <w:tr w:rsidR="00D6494A" w:rsidRPr="004B567A" w:rsidTr="001B3EEF">
        <w:trPr>
          <w:trHeight w:val="300"/>
        </w:trPr>
        <w:tc>
          <w:tcPr>
            <w:tcW w:w="164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lang w:eastAsia="pl-PL"/>
              </w:rPr>
              <w:t>SMPD3</w:t>
            </w:r>
          </w:p>
        </w:tc>
        <w:tc>
          <w:tcPr>
            <w:tcW w:w="19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lang w:eastAsia="pl-PL"/>
              </w:rPr>
              <w:t>NC_000016.10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proofErr w:type="spellStart"/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gctggctcaccctggtcaca</w:t>
            </w:r>
            <w:proofErr w:type="spellEnd"/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proofErr w:type="spellStart"/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tccaggccactgtggggaga</w:t>
            </w:r>
            <w:proofErr w:type="spellEnd"/>
          </w:p>
        </w:tc>
      </w:tr>
      <w:tr w:rsidR="00D6494A" w:rsidRPr="004B567A" w:rsidTr="001B3EEF">
        <w:trPr>
          <w:trHeight w:val="300"/>
        </w:trPr>
        <w:tc>
          <w:tcPr>
            <w:tcW w:w="164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lang w:eastAsia="pl-PL"/>
              </w:rPr>
              <w:t>SMTNL2</w:t>
            </w:r>
          </w:p>
        </w:tc>
        <w:tc>
          <w:tcPr>
            <w:tcW w:w="19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lang w:eastAsia="pl-PL"/>
              </w:rPr>
              <w:t>NC_000017.11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proofErr w:type="spellStart"/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cccgggggaactttgatctggaa</w:t>
            </w:r>
            <w:proofErr w:type="spellEnd"/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proofErr w:type="spellStart"/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agggtaaccgcttggtgtcc</w:t>
            </w:r>
            <w:proofErr w:type="spellEnd"/>
          </w:p>
        </w:tc>
      </w:tr>
      <w:tr w:rsidR="00D6494A" w:rsidRPr="004B567A" w:rsidTr="001B3EEF">
        <w:trPr>
          <w:trHeight w:val="300"/>
        </w:trPr>
        <w:tc>
          <w:tcPr>
            <w:tcW w:w="164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eastAsia="pl-PL"/>
              </w:rPr>
            </w:pPr>
            <w:proofErr w:type="spellStart"/>
            <w:r w:rsidRPr="004B567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eastAsia="pl-PL"/>
              </w:rPr>
              <w:t>negative</w:t>
            </w:r>
            <w:proofErr w:type="spellEnd"/>
            <w:r w:rsidRPr="004B567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eastAsia="pl-PL"/>
              </w:rPr>
              <w:t xml:space="preserve"> </w:t>
            </w:r>
            <w:proofErr w:type="spellStart"/>
            <w:r w:rsidRPr="004B567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eastAsia="pl-PL"/>
              </w:rPr>
              <w:t>control</w:t>
            </w:r>
            <w:proofErr w:type="spellEnd"/>
            <w:r w:rsidRPr="004B567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eastAsia="pl-PL"/>
              </w:rPr>
              <w:t xml:space="preserve"> </w:t>
            </w:r>
            <w:proofErr w:type="spellStart"/>
            <w:r w:rsidRPr="004B567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eastAsia="pl-PL"/>
              </w:rPr>
              <w:t>locus</w:t>
            </w:r>
            <w:proofErr w:type="spellEnd"/>
          </w:p>
        </w:tc>
        <w:tc>
          <w:tcPr>
            <w:tcW w:w="19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lang w:eastAsia="pl-PL"/>
              </w:rPr>
              <w:t>NC_000012.12</w:t>
            </w:r>
          </w:p>
        </w:tc>
        <w:tc>
          <w:tcPr>
            <w:tcW w:w="290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proofErr w:type="spellStart"/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  <w:t>atggttgccactggggatct</w:t>
            </w:r>
            <w:proofErr w:type="spellEnd"/>
          </w:p>
        </w:tc>
        <w:tc>
          <w:tcPr>
            <w:tcW w:w="290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proofErr w:type="spellStart"/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  <w:t>tgccaaagcctaggggaaga</w:t>
            </w:r>
            <w:proofErr w:type="spellEnd"/>
          </w:p>
        </w:tc>
      </w:tr>
    </w:tbl>
    <w:p w:rsidR="00D6494A" w:rsidRPr="004B567A" w:rsidRDefault="00D6494A" w:rsidP="00D6494A">
      <w:pPr>
        <w:rPr>
          <w:rFonts w:ascii="Times New Roman" w:hAnsi="Times New Roman" w:cs="Times New Roman"/>
          <w:sz w:val="24"/>
          <w:lang w:val="en-US"/>
        </w:rPr>
      </w:pPr>
    </w:p>
    <w:p w:rsidR="00D6494A" w:rsidRPr="004B567A" w:rsidRDefault="00D6494A" w:rsidP="00D6494A">
      <w:pPr>
        <w:rPr>
          <w:rFonts w:ascii="Times New Roman" w:hAnsi="Times New Roman" w:cs="Times New Roman"/>
          <w:sz w:val="24"/>
          <w:lang w:val="en-US"/>
        </w:rPr>
      </w:pPr>
    </w:p>
    <w:sectPr w:rsidR="00D6494A" w:rsidRPr="004B567A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323C" w:rsidRDefault="0043323C" w:rsidP="00312428">
      <w:pPr>
        <w:spacing w:after="0" w:line="240" w:lineRule="auto"/>
      </w:pPr>
      <w:r>
        <w:separator/>
      </w:r>
    </w:p>
  </w:endnote>
  <w:endnote w:type="continuationSeparator" w:id="0">
    <w:p w:rsidR="0043323C" w:rsidRDefault="0043323C" w:rsidP="003124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83152233"/>
      <w:docPartObj>
        <w:docPartGallery w:val="Page Numbers (Bottom of Page)"/>
        <w:docPartUnique/>
      </w:docPartObj>
    </w:sdtPr>
    <w:sdtEndPr/>
    <w:sdtContent>
      <w:p w:rsidR="00312428" w:rsidRDefault="0031242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F42D0">
          <w:rPr>
            <w:noProof/>
          </w:rPr>
          <w:t>1</w:t>
        </w:r>
        <w:r>
          <w:fldChar w:fldCharType="end"/>
        </w:r>
      </w:p>
    </w:sdtContent>
  </w:sdt>
  <w:p w:rsidR="00312428" w:rsidRDefault="0031242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323C" w:rsidRDefault="0043323C" w:rsidP="00312428">
      <w:pPr>
        <w:spacing w:after="0" w:line="240" w:lineRule="auto"/>
      </w:pPr>
      <w:r>
        <w:separator/>
      </w:r>
    </w:p>
  </w:footnote>
  <w:footnote w:type="continuationSeparator" w:id="0">
    <w:p w:rsidR="0043323C" w:rsidRDefault="0043323C" w:rsidP="003124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DM3NjYxNzI1MTRW0lEKTi0uzszPAykwMqwFALXrPT0tAAAA"/>
  </w:docVars>
  <w:rsids>
    <w:rsidRoot w:val="00A21646"/>
    <w:rsid w:val="0000032B"/>
    <w:rsid w:val="00001B4B"/>
    <w:rsid w:val="00002323"/>
    <w:rsid w:val="00002C4A"/>
    <w:rsid w:val="00002E35"/>
    <w:rsid w:val="0000331A"/>
    <w:rsid w:val="000039FF"/>
    <w:rsid w:val="00004740"/>
    <w:rsid w:val="0000575A"/>
    <w:rsid w:val="00005F61"/>
    <w:rsid w:val="00007C47"/>
    <w:rsid w:val="00007C86"/>
    <w:rsid w:val="000109AF"/>
    <w:rsid w:val="000109B9"/>
    <w:rsid w:val="00011B0A"/>
    <w:rsid w:val="0001296D"/>
    <w:rsid w:val="00012F1E"/>
    <w:rsid w:val="00013228"/>
    <w:rsid w:val="00013651"/>
    <w:rsid w:val="00013747"/>
    <w:rsid w:val="00013950"/>
    <w:rsid w:val="00014264"/>
    <w:rsid w:val="00014592"/>
    <w:rsid w:val="000145B7"/>
    <w:rsid w:val="0001469D"/>
    <w:rsid w:val="0001518A"/>
    <w:rsid w:val="0001520E"/>
    <w:rsid w:val="00015D20"/>
    <w:rsid w:val="0001680A"/>
    <w:rsid w:val="00016DD7"/>
    <w:rsid w:val="00021421"/>
    <w:rsid w:val="000220D8"/>
    <w:rsid w:val="00022D33"/>
    <w:rsid w:val="0002308D"/>
    <w:rsid w:val="00023264"/>
    <w:rsid w:val="0002495F"/>
    <w:rsid w:val="0002568F"/>
    <w:rsid w:val="00026430"/>
    <w:rsid w:val="00026710"/>
    <w:rsid w:val="00027233"/>
    <w:rsid w:val="00027864"/>
    <w:rsid w:val="00030512"/>
    <w:rsid w:val="0003064F"/>
    <w:rsid w:val="00030954"/>
    <w:rsid w:val="00030D8E"/>
    <w:rsid w:val="00031A2B"/>
    <w:rsid w:val="00032E7A"/>
    <w:rsid w:val="00032F57"/>
    <w:rsid w:val="0003332A"/>
    <w:rsid w:val="000361BA"/>
    <w:rsid w:val="0003648F"/>
    <w:rsid w:val="000375A4"/>
    <w:rsid w:val="00040894"/>
    <w:rsid w:val="0004188C"/>
    <w:rsid w:val="00041FA4"/>
    <w:rsid w:val="0004287E"/>
    <w:rsid w:val="0004485E"/>
    <w:rsid w:val="00044E2A"/>
    <w:rsid w:val="00045539"/>
    <w:rsid w:val="00046799"/>
    <w:rsid w:val="0004743E"/>
    <w:rsid w:val="00047891"/>
    <w:rsid w:val="00050BF6"/>
    <w:rsid w:val="0005128D"/>
    <w:rsid w:val="00051480"/>
    <w:rsid w:val="00051AAA"/>
    <w:rsid w:val="00052193"/>
    <w:rsid w:val="0005226A"/>
    <w:rsid w:val="0005261D"/>
    <w:rsid w:val="00052803"/>
    <w:rsid w:val="00053579"/>
    <w:rsid w:val="000536D8"/>
    <w:rsid w:val="000545BA"/>
    <w:rsid w:val="0005499E"/>
    <w:rsid w:val="00055782"/>
    <w:rsid w:val="0005600B"/>
    <w:rsid w:val="0005609F"/>
    <w:rsid w:val="0005651C"/>
    <w:rsid w:val="00056F39"/>
    <w:rsid w:val="00057531"/>
    <w:rsid w:val="00057838"/>
    <w:rsid w:val="00057989"/>
    <w:rsid w:val="00060244"/>
    <w:rsid w:val="00060534"/>
    <w:rsid w:val="0006070B"/>
    <w:rsid w:val="00061AE0"/>
    <w:rsid w:val="00062C25"/>
    <w:rsid w:val="0006329B"/>
    <w:rsid w:val="000633C5"/>
    <w:rsid w:val="00063BD4"/>
    <w:rsid w:val="000645B6"/>
    <w:rsid w:val="000646DB"/>
    <w:rsid w:val="00064790"/>
    <w:rsid w:val="00064ED5"/>
    <w:rsid w:val="000650DF"/>
    <w:rsid w:val="0006526D"/>
    <w:rsid w:val="00065395"/>
    <w:rsid w:val="000657EE"/>
    <w:rsid w:val="000659E0"/>
    <w:rsid w:val="00066159"/>
    <w:rsid w:val="00066197"/>
    <w:rsid w:val="000669EB"/>
    <w:rsid w:val="0006715D"/>
    <w:rsid w:val="00067ED5"/>
    <w:rsid w:val="00070622"/>
    <w:rsid w:val="00070AA4"/>
    <w:rsid w:val="00070B25"/>
    <w:rsid w:val="00070D4F"/>
    <w:rsid w:val="000713CD"/>
    <w:rsid w:val="00071A7F"/>
    <w:rsid w:val="00072629"/>
    <w:rsid w:val="000740C6"/>
    <w:rsid w:val="0007774F"/>
    <w:rsid w:val="000778BB"/>
    <w:rsid w:val="00080838"/>
    <w:rsid w:val="00080DFE"/>
    <w:rsid w:val="0008457E"/>
    <w:rsid w:val="00084744"/>
    <w:rsid w:val="00084904"/>
    <w:rsid w:val="0008539A"/>
    <w:rsid w:val="000858D9"/>
    <w:rsid w:val="00085E88"/>
    <w:rsid w:val="00085EF0"/>
    <w:rsid w:val="000860C0"/>
    <w:rsid w:val="0008696B"/>
    <w:rsid w:val="00090009"/>
    <w:rsid w:val="000901EF"/>
    <w:rsid w:val="00090C21"/>
    <w:rsid w:val="00090DFF"/>
    <w:rsid w:val="000925B3"/>
    <w:rsid w:val="00093188"/>
    <w:rsid w:val="00093474"/>
    <w:rsid w:val="000941C7"/>
    <w:rsid w:val="00094E6D"/>
    <w:rsid w:val="00095402"/>
    <w:rsid w:val="00095856"/>
    <w:rsid w:val="000963EC"/>
    <w:rsid w:val="0009668E"/>
    <w:rsid w:val="00096B0D"/>
    <w:rsid w:val="00096B59"/>
    <w:rsid w:val="00096E34"/>
    <w:rsid w:val="000973C1"/>
    <w:rsid w:val="00097827"/>
    <w:rsid w:val="000A037F"/>
    <w:rsid w:val="000A0DB0"/>
    <w:rsid w:val="000A285E"/>
    <w:rsid w:val="000A29E6"/>
    <w:rsid w:val="000A32F2"/>
    <w:rsid w:val="000A4594"/>
    <w:rsid w:val="000A4EF0"/>
    <w:rsid w:val="000A5982"/>
    <w:rsid w:val="000A5AA2"/>
    <w:rsid w:val="000A6054"/>
    <w:rsid w:val="000A6AB1"/>
    <w:rsid w:val="000A737B"/>
    <w:rsid w:val="000B1752"/>
    <w:rsid w:val="000B1786"/>
    <w:rsid w:val="000B2663"/>
    <w:rsid w:val="000B2B43"/>
    <w:rsid w:val="000B388D"/>
    <w:rsid w:val="000B4B5F"/>
    <w:rsid w:val="000B4DC5"/>
    <w:rsid w:val="000B554C"/>
    <w:rsid w:val="000B57BE"/>
    <w:rsid w:val="000B64E5"/>
    <w:rsid w:val="000B65A4"/>
    <w:rsid w:val="000B73A8"/>
    <w:rsid w:val="000B74CE"/>
    <w:rsid w:val="000B7989"/>
    <w:rsid w:val="000C0330"/>
    <w:rsid w:val="000C0337"/>
    <w:rsid w:val="000C2680"/>
    <w:rsid w:val="000C302E"/>
    <w:rsid w:val="000C3CB1"/>
    <w:rsid w:val="000C4322"/>
    <w:rsid w:val="000C5167"/>
    <w:rsid w:val="000C789E"/>
    <w:rsid w:val="000C7D29"/>
    <w:rsid w:val="000D0BA5"/>
    <w:rsid w:val="000D17A0"/>
    <w:rsid w:val="000D193C"/>
    <w:rsid w:val="000D1D11"/>
    <w:rsid w:val="000D28BF"/>
    <w:rsid w:val="000D2BF6"/>
    <w:rsid w:val="000D2D36"/>
    <w:rsid w:val="000D3465"/>
    <w:rsid w:val="000D3D40"/>
    <w:rsid w:val="000D3F39"/>
    <w:rsid w:val="000D488D"/>
    <w:rsid w:val="000D60B5"/>
    <w:rsid w:val="000D6361"/>
    <w:rsid w:val="000D6A11"/>
    <w:rsid w:val="000D6AFD"/>
    <w:rsid w:val="000D7086"/>
    <w:rsid w:val="000D70B7"/>
    <w:rsid w:val="000D722E"/>
    <w:rsid w:val="000D72F0"/>
    <w:rsid w:val="000E1B4B"/>
    <w:rsid w:val="000E265A"/>
    <w:rsid w:val="000E2A7A"/>
    <w:rsid w:val="000E3D35"/>
    <w:rsid w:val="000E4456"/>
    <w:rsid w:val="000E4695"/>
    <w:rsid w:val="000E4DE5"/>
    <w:rsid w:val="000E5EC6"/>
    <w:rsid w:val="000E61E7"/>
    <w:rsid w:val="000E718C"/>
    <w:rsid w:val="000E71C9"/>
    <w:rsid w:val="000E76BE"/>
    <w:rsid w:val="000F06F3"/>
    <w:rsid w:val="000F0BCD"/>
    <w:rsid w:val="000F0C28"/>
    <w:rsid w:val="000F1049"/>
    <w:rsid w:val="000F17E2"/>
    <w:rsid w:val="000F1D92"/>
    <w:rsid w:val="000F2058"/>
    <w:rsid w:val="000F22ED"/>
    <w:rsid w:val="000F34AE"/>
    <w:rsid w:val="000F3666"/>
    <w:rsid w:val="000F37D6"/>
    <w:rsid w:val="000F39B8"/>
    <w:rsid w:val="000F3AD0"/>
    <w:rsid w:val="000F664F"/>
    <w:rsid w:val="000F682C"/>
    <w:rsid w:val="000F68A3"/>
    <w:rsid w:val="000F6C69"/>
    <w:rsid w:val="000F7096"/>
    <w:rsid w:val="000F7A4A"/>
    <w:rsid w:val="0010051A"/>
    <w:rsid w:val="001005FB"/>
    <w:rsid w:val="00101008"/>
    <w:rsid w:val="0010117B"/>
    <w:rsid w:val="001026BB"/>
    <w:rsid w:val="0010296B"/>
    <w:rsid w:val="001033CD"/>
    <w:rsid w:val="0010375A"/>
    <w:rsid w:val="00103A4B"/>
    <w:rsid w:val="00104ACA"/>
    <w:rsid w:val="0010507A"/>
    <w:rsid w:val="00105305"/>
    <w:rsid w:val="001064B3"/>
    <w:rsid w:val="00107B04"/>
    <w:rsid w:val="00107B6F"/>
    <w:rsid w:val="001102B2"/>
    <w:rsid w:val="001103BC"/>
    <w:rsid w:val="00111026"/>
    <w:rsid w:val="0011238A"/>
    <w:rsid w:val="00112B23"/>
    <w:rsid w:val="0011314B"/>
    <w:rsid w:val="00113822"/>
    <w:rsid w:val="00113F1C"/>
    <w:rsid w:val="001141B9"/>
    <w:rsid w:val="00116CC9"/>
    <w:rsid w:val="00116D7F"/>
    <w:rsid w:val="001176A4"/>
    <w:rsid w:val="00117E46"/>
    <w:rsid w:val="0012081D"/>
    <w:rsid w:val="00120D6E"/>
    <w:rsid w:val="00121205"/>
    <w:rsid w:val="001217E4"/>
    <w:rsid w:val="001228D0"/>
    <w:rsid w:val="0012307B"/>
    <w:rsid w:val="00123B77"/>
    <w:rsid w:val="00125CB7"/>
    <w:rsid w:val="00125D9C"/>
    <w:rsid w:val="00125E61"/>
    <w:rsid w:val="00125FEB"/>
    <w:rsid w:val="001300FE"/>
    <w:rsid w:val="00130257"/>
    <w:rsid w:val="0013038D"/>
    <w:rsid w:val="00130678"/>
    <w:rsid w:val="001307B3"/>
    <w:rsid w:val="001308D0"/>
    <w:rsid w:val="0013114C"/>
    <w:rsid w:val="001323E9"/>
    <w:rsid w:val="00133EA0"/>
    <w:rsid w:val="00134353"/>
    <w:rsid w:val="001347B7"/>
    <w:rsid w:val="0013491D"/>
    <w:rsid w:val="0013511F"/>
    <w:rsid w:val="00135A02"/>
    <w:rsid w:val="00135CC0"/>
    <w:rsid w:val="0013627D"/>
    <w:rsid w:val="00137013"/>
    <w:rsid w:val="00137CB1"/>
    <w:rsid w:val="00141311"/>
    <w:rsid w:val="00141666"/>
    <w:rsid w:val="00144BA5"/>
    <w:rsid w:val="00145397"/>
    <w:rsid w:val="0014646E"/>
    <w:rsid w:val="00146976"/>
    <w:rsid w:val="001473B1"/>
    <w:rsid w:val="00147621"/>
    <w:rsid w:val="00147671"/>
    <w:rsid w:val="00150E14"/>
    <w:rsid w:val="0015188F"/>
    <w:rsid w:val="00151BFE"/>
    <w:rsid w:val="0015251F"/>
    <w:rsid w:val="00153B9E"/>
    <w:rsid w:val="00153C67"/>
    <w:rsid w:val="001542CE"/>
    <w:rsid w:val="0015478E"/>
    <w:rsid w:val="00155D42"/>
    <w:rsid w:val="001560D9"/>
    <w:rsid w:val="00156122"/>
    <w:rsid w:val="00156C8A"/>
    <w:rsid w:val="0015705E"/>
    <w:rsid w:val="00157533"/>
    <w:rsid w:val="00157B1D"/>
    <w:rsid w:val="00157C83"/>
    <w:rsid w:val="001608A5"/>
    <w:rsid w:val="00160FB7"/>
    <w:rsid w:val="0016132D"/>
    <w:rsid w:val="00161791"/>
    <w:rsid w:val="00162199"/>
    <w:rsid w:val="00164BC1"/>
    <w:rsid w:val="00164BF9"/>
    <w:rsid w:val="00164C66"/>
    <w:rsid w:val="00165437"/>
    <w:rsid w:val="0016568E"/>
    <w:rsid w:val="00165BC7"/>
    <w:rsid w:val="00166B60"/>
    <w:rsid w:val="00167042"/>
    <w:rsid w:val="00167433"/>
    <w:rsid w:val="00167859"/>
    <w:rsid w:val="00167AFB"/>
    <w:rsid w:val="001705D9"/>
    <w:rsid w:val="001711EA"/>
    <w:rsid w:val="001715DD"/>
    <w:rsid w:val="001716F2"/>
    <w:rsid w:val="00171ABB"/>
    <w:rsid w:val="00171B4A"/>
    <w:rsid w:val="00172047"/>
    <w:rsid w:val="00172086"/>
    <w:rsid w:val="00172B99"/>
    <w:rsid w:val="00172EA7"/>
    <w:rsid w:val="00173C8E"/>
    <w:rsid w:val="00173EBA"/>
    <w:rsid w:val="00175171"/>
    <w:rsid w:val="001755A4"/>
    <w:rsid w:val="0017568E"/>
    <w:rsid w:val="00176E92"/>
    <w:rsid w:val="00177421"/>
    <w:rsid w:val="00177E58"/>
    <w:rsid w:val="001803BE"/>
    <w:rsid w:val="001803EC"/>
    <w:rsid w:val="00180A21"/>
    <w:rsid w:val="00181A86"/>
    <w:rsid w:val="00182B8F"/>
    <w:rsid w:val="00184247"/>
    <w:rsid w:val="00184E2C"/>
    <w:rsid w:val="00185C80"/>
    <w:rsid w:val="00185FF9"/>
    <w:rsid w:val="00186218"/>
    <w:rsid w:val="001862FB"/>
    <w:rsid w:val="0018730E"/>
    <w:rsid w:val="001900C8"/>
    <w:rsid w:val="00190F63"/>
    <w:rsid w:val="001916CD"/>
    <w:rsid w:val="001918EA"/>
    <w:rsid w:val="00191A14"/>
    <w:rsid w:val="00191F4A"/>
    <w:rsid w:val="00192E62"/>
    <w:rsid w:val="001939DD"/>
    <w:rsid w:val="00193DFC"/>
    <w:rsid w:val="00194781"/>
    <w:rsid w:val="001947BE"/>
    <w:rsid w:val="00196865"/>
    <w:rsid w:val="00196BC9"/>
    <w:rsid w:val="00196FF7"/>
    <w:rsid w:val="00197608"/>
    <w:rsid w:val="00197CB8"/>
    <w:rsid w:val="001A0B15"/>
    <w:rsid w:val="001A1730"/>
    <w:rsid w:val="001A179F"/>
    <w:rsid w:val="001A17FD"/>
    <w:rsid w:val="001A209A"/>
    <w:rsid w:val="001A2251"/>
    <w:rsid w:val="001A24BD"/>
    <w:rsid w:val="001A3A76"/>
    <w:rsid w:val="001A4744"/>
    <w:rsid w:val="001A4E5F"/>
    <w:rsid w:val="001A5F71"/>
    <w:rsid w:val="001A6EEC"/>
    <w:rsid w:val="001B0529"/>
    <w:rsid w:val="001B0585"/>
    <w:rsid w:val="001B0EDA"/>
    <w:rsid w:val="001B177D"/>
    <w:rsid w:val="001B2175"/>
    <w:rsid w:val="001B2F08"/>
    <w:rsid w:val="001B455D"/>
    <w:rsid w:val="001B50AD"/>
    <w:rsid w:val="001B59A9"/>
    <w:rsid w:val="001B5F1B"/>
    <w:rsid w:val="001B61EC"/>
    <w:rsid w:val="001B6254"/>
    <w:rsid w:val="001B63EE"/>
    <w:rsid w:val="001C0AD8"/>
    <w:rsid w:val="001C129A"/>
    <w:rsid w:val="001C38D8"/>
    <w:rsid w:val="001C555C"/>
    <w:rsid w:val="001C5E8F"/>
    <w:rsid w:val="001C64AC"/>
    <w:rsid w:val="001C71A8"/>
    <w:rsid w:val="001C7F3E"/>
    <w:rsid w:val="001D0A14"/>
    <w:rsid w:val="001D0D3D"/>
    <w:rsid w:val="001D0DF1"/>
    <w:rsid w:val="001D0E4D"/>
    <w:rsid w:val="001D1087"/>
    <w:rsid w:val="001D1945"/>
    <w:rsid w:val="001D1C25"/>
    <w:rsid w:val="001D1D01"/>
    <w:rsid w:val="001D265F"/>
    <w:rsid w:val="001D402C"/>
    <w:rsid w:val="001D40C8"/>
    <w:rsid w:val="001D51D9"/>
    <w:rsid w:val="001D5FF9"/>
    <w:rsid w:val="001D6FDC"/>
    <w:rsid w:val="001D75D0"/>
    <w:rsid w:val="001D78B7"/>
    <w:rsid w:val="001D78DB"/>
    <w:rsid w:val="001D7A95"/>
    <w:rsid w:val="001D7D6C"/>
    <w:rsid w:val="001D7E4A"/>
    <w:rsid w:val="001E0A2B"/>
    <w:rsid w:val="001E1AD3"/>
    <w:rsid w:val="001E1C56"/>
    <w:rsid w:val="001E2EEB"/>
    <w:rsid w:val="001E361F"/>
    <w:rsid w:val="001E37A1"/>
    <w:rsid w:val="001E3E8E"/>
    <w:rsid w:val="001E7E25"/>
    <w:rsid w:val="001F0067"/>
    <w:rsid w:val="001F05B4"/>
    <w:rsid w:val="001F0AF8"/>
    <w:rsid w:val="001F0FC7"/>
    <w:rsid w:val="001F1FCD"/>
    <w:rsid w:val="001F23F2"/>
    <w:rsid w:val="001F253F"/>
    <w:rsid w:val="001F284C"/>
    <w:rsid w:val="001F3053"/>
    <w:rsid w:val="001F3977"/>
    <w:rsid w:val="001F3991"/>
    <w:rsid w:val="001F3BD8"/>
    <w:rsid w:val="001F3D86"/>
    <w:rsid w:val="001F448D"/>
    <w:rsid w:val="001F4DAF"/>
    <w:rsid w:val="001F6E2C"/>
    <w:rsid w:val="001F7231"/>
    <w:rsid w:val="001F763E"/>
    <w:rsid w:val="0020014F"/>
    <w:rsid w:val="002004AC"/>
    <w:rsid w:val="00200A9C"/>
    <w:rsid w:val="00200BE7"/>
    <w:rsid w:val="00200FBF"/>
    <w:rsid w:val="00202F2F"/>
    <w:rsid w:val="002032A6"/>
    <w:rsid w:val="002042D3"/>
    <w:rsid w:val="0020459B"/>
    <w:rsid w:val="002047D0"/>
    <w:rsid w:val="002055D8"/>
    <w:rsid w:val="0020626A"/>
    <w:rsid w:val="00206EC9"/>
    <w:rsid w:val="002105D3"/>
    <w:rsid w:val="0021095D"/>
    <w:rsid w:val="00210BF5"/>
    <w:rsid w:val="00210D56"/>
    <w:rsid w:val="00211FE0"/>
    <w:rsid w:val="00212909"/>
    <w:rsid w:val="00213C39"/>
    <w:rsid w:val="002143C7"/>
    <w:rsid w:val="002146C5"/>
    <w:rsid w:val="002149F9"/>
    <w:rsid w:val="002152C6"/>
    <w:rsid w:val="0021615E"/>
    <w:rsid w:val="00217537"/>
    <w:rsid w:val="00220E1F"/>
    <w:rsid w:val="00221D3B"/>
    <w:rsid w:val="0022345F"/>
    <w:rsid w:val="00223B85"/>
    <w:rsid w:val="00226638"/>
    <w:rsid w:val="00226812"/>
    <w:rsid w:val="00227103"/>
    <w:rsid w:val="0022780D"/>
    <w:rsid w:val="002278A3"/>
    <w:rsid w:val="002302FB"/>
    <w:rsid w:val="00230B0B"/>
    <w:rsid w:val="00230BDF"/>
    <w:rsid w:val="00230C72"/>
    <w:rsid w:val="00231F44"/>
    <w:rsid w:val="0023242F"/>
    <w:rsid w:val="00232856"/>
    <w:rsid w:val="00232BE0"/>
    <w:rsid w:val="00233B50"/>
    <w:rsid w:val="002342DE"/>
    <w:rsid w:val="002345F7"/>
    <w:rsid w:val="00235358"/>
    <w:rsid w:val="002367A1"/>
    <w:rsid w:val="00236AD1"/>
    <w:rsid w:val="00236B76"/>
    <w:rsid w:val="0023713D"/>
    <w:rsid w:val="00240211"/>
    <w:rsid w:val="002417C0"/>
    <w:rsid w:val="002449E4"/>
    <w:rsid w:val="002451F8"/>
    <w:rsid w:val="0024537E"/>
    <w:rsid w:val="00245D22"/>
    <w:rsid w:val="00245E02"/>
    <w:rsid w:val="00245E39"/>
    <w:rsid w:val="002522BC"/>
    <w:rsid w:val="002528F6"/>
    <w:rsid w:val="0025450B"/>
    <w:rsid w:val="0025497D"/>
    <w:rsid w:val="00255C61"/>
    <w:rsid w:val="00257389"/>
    <w:rsid w:val="002574BA"/>
    <w:rsid w:val="00257A0E"/>
    <w:rsid w:val="002606B8"/>
    <w:rsid w:val="002606ED"/>
    <w:rsid w:val="00261FB7"/>
    <w:rsid w:val="002636DD"/>
    <w:rsid w:val="00263B1F"/>
    <w:rsid w:val="00263FF5"/>
    <w:rsid w:val="00264128"/>
    <w:rsid w:val="002641D5"/>
    <w:rsid w:val="00265FBD"/>
    <w:rsid w:val="00267D61"/>
    <w:rsid w:val="00270716"/>
    <w:rsid w:val="00272388"/>
    <w:rsid w:val="002724BC"/>
    <w:rsid w:val="002736B9"/>
    <w:rsid w:val="00274E32"/>
    <w:rsid w:val="00275650"/>
    <w:rsid w:val="00276E20"/>
    <w:rsid w:val="00276F11"/>
    <w:rsid w:val="0027717D"/>
    <w:rsid w:val="00280841"/>
    <w:rsid w:val="00280CB6"/>
    <w:rsid w:val="00280F8D"/>
    <w:rsid w:val="00281B4E"/>
    <w:rsid w:val="00281C17"/>
    <w:rsid w:val="0028234D"/>
    <w:rsid w:val="00282EFE"/>
    <w:rsid w:val="0028327E"/>
    <w:rsid w:val="002833F5"/>
    <w:rsid w:val="002849AA"/>
    <w:rsid w:val="002863F6"/>
    <w:rsid w:val="002877D1"/>
    <w:rsid w:val="0029009B"/>
    <w:rsid w:val="00290464"/>
    <w:rsid w:val="002905DF"/>
    <w:rsid w:val="00290A56"/>
    <w:rsid w:val="00290B66"/>
    <w:rsid w:val="00292075"/>
    <w:rsid w:val="002925A4"/>
    <w:rsid w:val="002945E5"/>
    <w:rsid w:val="00295551"/>
    <w:rsid w:val="00295C20"/>
    <w:rsid w:val="00295D04"/>
    <w:rsid w:val="00296577"/>
    <w:rsid w:val="002968BB"/>
    <w:rsid w:val="002976AA"/>
    <w:rsid w:val="00297DCE"/>
    <w:rsid w:val="002A01C6"/>
    <w:rsid w:val="002A0FDD"/>
    <w:rsid w:val="002A11B4"/>
    <w:rsid w:val="002A1667"/>
    <w:rsid w:val="002A20BA"/>
    <w:rsid w:val="002A2651"/>
    <w:rsid w:val="002A2C5D"/>
    <w:rsid w:val="002A2D91"/>
    <w:rsid w:val="002A3B17"/>
    <w:rsid w:val="002A3F13"/>
    <w:rsid w:val="002A4019"/>
    <w:rsid w:val="002A4151"/>
    <w:rsid w:val="002A4338"/>
    <w:rsid w:val="002A506C"/>
    <w:rsid w:val="002A61CF"/>
    <w:rsid w:val="002A66CB"/>
    <w:rsid w:val="002B134D"/>
    <w:rsid w:val="002B1AF5"/>
    <w:rsid w:val="002B1B4C"/>
    <w:rsid w:val="002B1E56"/>
    <w:rsid w:val="002B242D"/>
    <w:rsid w:val="002B3B9B"/>
    <w:rsid w:val="002B476C"/>
    <w:rsid w:val="002B5543"/>
    <w:rsid w:val="002B5690"/>
    <w:rsid w:val="002B5FF4"/>
    <w:rsid w:val="002B6218"/>
    <w:rsid w:val="002B7D7E"/>
    <w:rsid w:val="002B7EB8"/>
    <w:rsid w:val="002C0075"/>
    <w:rsid w:val="002C09B3"/>
    <w:rsid w:val="002C0C80"/>
    <w:rsid w:val="002C0D77"/>
    <w:rsid w:val="002C15B1"/>
    <w:rsid w:val="002C29EB"/>
    <w:rsid w:val="002C2DF8"/>
    <w:rsid w:val="002C3853"/>
    <w:rsid w:val="002C4027"/>
    <w:rsid w:val="002C4C58"/>
    <w:rsid w:val="002C5533"/>
    <w:rsid w:val="002C5867"/>
    <w:rsid w:val="002C58D1"/>
    <w:rsid w:val="002C5CC4"/>
    <w:rsid w:val="002C5F5B"/>
    <w:rsid w:val="002C5F75"/>
    <w:rsid w:val="002C68D2"/>
    <w:rsid w:val="002C69AF"/>
    <w:rsid w:val="002C6A76"/>
    <w:rsid w:val="002D0104"/>
    <w:rsid w:val="002D1725"/>
    <w:rsid w:val="002D1739"/>
    <w:rsid w:val="002D1BC3"/>
    <w:rsid w:val="002D2178"/>
    <w:rsid w:val="002D2934"/>
    <w:rsid w:val="002D3693"/>
    <w:rsid w:val="002D5016"/>
    <w:rsid w:val="002D5351"/>
    <w:rsid w:val="002D53FB"/>
    <w:rsid w:val="002D628C"/>
    <w:rsid w:val="002D6F66"/>
    <w:rsid w:val="002D7D6A"/>
    <w:rsid w:val="002E059E"/>
    <w:rsid w:val="002E0B0B"/>
    <w:rsid w:val="002E14D6"/>
    <w:rsid w:val="002E2148"/>
    <w:rsid w:val="002E2500"/>
    <w:rsid w:val="002E2CE7"/>
    <w:rsid w:val="002E385E"/>
    <w:rsid w:val="002E3A9D"/>
    <w:rsid w:val="002E3D54"/>
    <w:rsid w:val="002E4527"/>
    <w:rsid w:val="002E4BBD"/>
    <w:rsid w:val="002E501D"/>
    <w:rsid w:val="002E52A0"/>
    <w:rsid w:val="002E590F"/>
    <w:rsid w:val="002E708D"/>
    <w:rsid w:val="002E7F37"/>
    <w:rsid w:val="002F0558"/>
    <w:rsid w:val="002F0D7B"/>
    <w:rsid w:val="002F1A9E"/>
    <w:rsid w:val="002F2FA5"/>
    <w:rsid w:val="002F35D1"/>
    <w:rsid w:val="002F3675"/>
    <w:rsid w:val="002F3960"/>
    <w:rsid w:val="002F478F"/>
    <w:rsid w:val="002F64BE"/>
    <w:rsid w:val="002F651E"/>
    <w:rsid w:val="002F6620"/>
    <w:rsid w:val="002F668B"/>
    <w:rsid w:val="002F73FA"/>
    <w:rsid w:val="002F775B"/>
    <w:rsid w:val="00300406"/>
    <w:rsid w:val="00301000"/>
    <w:rsid w:val="00301B85"/>
    <w:rsid w:val="0030205C"/>
    <w:rsid w:val="00302239"/>
    <w:rsid w:val="003026B8"/>
    <w:rsid w:val="003028F0"/>
    <w:rsid w:val="00303362"/>
    <w:rsid w:val="00303550"/>
    <w:rsid w:val="00303ABB"/>
    <w:rsid w:val="00303B66"/>
    <w:rsid w:val="0030538F"/>
    <w:rsid w:val="003065E3"/>
    <w:rsid w:val="00306704"/>
    <w:rsid w:val="00310642"/>
    <w:rsid w:val="00311A60"/>
    <w:rsid w:val="00312428"/>
    <w:rsid w:val="0031323B"/>
    <w:rsid w:val="00313A27"/>
    <w:rsid w:val="00313BCF"/>
    <w:rsid w:val="0031405F"/>
    <w:rsid w:val="00315725"/>
    <w:rsid w:val="00316FBA"/>
    <w:rsid w:val="00317959"/>
    <w:rsid w:val="00317D5C"/>
    <w:rsid w:val="0032084D"/>
    <w:rsid w:val="0032084F"/>
    <w:rsid w:val="00320F10"/>
    <w:rsid w:val="003211C5"/>
    <w:rsid w:val="00321274"/>
    <w:rsid w:val="003217D5"/>
    <w:rsid w:val="00321A2F"/>
    <w:rsid w:val="00321B56"/>
    <w:rsid w:val="00321D5F"/>
    <w:rsid w:val="00324193"/>
    <w:rsid w:val="003245A8"/>
    <w:rsid w:val="0032506E"/>
    <w:rsid w:val="00325235"/>
    <w:rsid w:val="0032571A"/>
    <w:rsid w:val="00325C13"/>
    <w:rsid w:val="00325E37"/>
    <w:rsid w:val="003279AD"/>
    <w:rsid w:val="00330097"/>
    <w:rsid w:val="0033103B"/>
    <w:rsid w:val="00331798"/>
    <w:rsid w:val="00331A39"/>
    <w:rsid w:val="003321D6"/>
    <w:rsid w:val="003323C0"/>
    <w:rsid w:val="00332A16"/>
    <w:rsid w:val="003333C6"/>
    <w:rsid w:val="00334059"/>
    <w:rsid w:val="00334D8C"/>
    <w:rsid w:val="00335BD0"/>
    <w:rsid w:val="00336949"/>
    <w:rsid w:val="00336F7C"/>
    <w:rsid w:val="0033741D"/>
    <w:rsid w:val="00337595"/>
    <w:rsid w:val="00337872"/>
    <w:rsid w:val="00340433"/>
    <w:rsid w:val="0034080A"/>
    <w:rsid w:val="00340B54"/>
    <w:rsid w:val="00340D9B"/>
    <w:rsid w:val="003414A3"/>
    <w:rsid w:val="00341681"/>
    <w:rsid w:val="0034283B"/>
    <w:rsid w:val="00342980"/>
    <w:rsid w:val="003429B4"/>
    <w:rsid w:val="0034314A"/>
    <w:rsid w:val="00343305"/>
    <w:rsid w:val="003439C0"/>
    <w:rsid w:val="00343EEC"/>
    <w:rsid w:val="00344421"/>
    <w:rsid w:val="00345148"/>
    <w:rsid w:val="00345B1A"/>
    <w:rsid w:val="0034653B"/>
    <w:rsid w:val="003467FC"/>
    <w:rsid w:val="00346802"/>
    <w:rsid w:val="003469C7"/>
    <w:rsid w:val="0035065C"/>
    <w:rsid w:val="00351A42"/>
    <w:rsid w:val="00351D69"/>
    <w:rsid w:val="00354155"/>
    <w:rsid w:val="0035440C"/>
    <w:rsid w:val="00355A7B"/>
    <w:rsid w:val="00355E82"/>
    <w:rsid w:val="003561B8"/>
    <w:rsid w:val="003561EE"/>
    <w:rsid w:val="00356B5E"/>
    <w:rsid w:val="00357167"/>
    <w:rsid w:val="003578B6"/>
    <w:rsid w:val="00360046"/>
    <w:rsid w:val="00360314"/>
    <w:rsid w:val="0036053C"/>
    <w:rsid w:val="00360694"/>
    <w:rsid w:val="003607D8"/>
    <w:rsid w:val="00362142"/>
    <w:rsid w:val="00362507"/>
    <w:rsid w:val="0036276A"/>
    <w:rsid w:val="00364054"/>
    <w:rsid w:val="00364547"/>
    <w:rsid w:val="00365038"/>
    <w:rsid w:val="0036504C"/>
    <w:rsid w:val="00365728"/>
    <w:rsid w:val="00366842"/>
    <w:rsid w:val="00366A79"/>
    <w:rsid w:val="0036764B"/>
    <w:rsid w:val="00371463"/>
    <w:rsid w:val="00372B92"/>
    <w:rsid w:val="00372DDF"/>
    <w:rsid w:val="00372F2F"/>
    <w:rsid w:val="00375B15"/>
    <w:rsid w:val="00375BCC"/>
    <w:rsid w:val="00375F24"/>
    <w:rsid w:val="00376167"/>
    <w:rsid w:val="003803EE"/>
    <w:rsid w:val="003806C7"/>
    <w:rsid w:val="003806F9"/>
    <w:rsid w:val="00381274"/>
    <w:rsid w:val="003814BA"/>
    <w:rsid w:val="003828F5"/>
    <w:rsid w:val="00385226"/>
    <w:rsid w:val="003856AD"/>
    <w:rsid w:val="003867BB"/>
    <w:rsid w:val="00386821"/>
    <w:rsid w:val="00386FED"/>
    <w:rsid w:val="00390156"/>
    <w:rsid w:val="003909D5"/>
    <w:rsid w:val="0039134B"/>
    <w:rsid w:val="003914CE"/>
    <w:rsid w:val="0039156C"/>
    <w:rsid w:val="00391849"/>
    <w:rsid w:val="003922CF"/>
    <w:rsid w:val="003933E7"/>
    <w:rsid w:val="00393D6F"/>
    <w:rsid w:val="003941F7"/>
    <w:rsid w:val="003943BC"/>
    <w:rsid w:val="003943D3"/>
    <w:rsid w:val="00395B03"/>
    <w:rsid w:val="00395C9B"/>
    <w:rsid w:val="00395F50"/>
    <w:rsid w:val="003960A5"/>
    <w:rsid w:val="00396A1A"/>
    <w:rsid w:val="003970E1"/>
    <w:rsid w:val="0039787B"/>
    <w:rsid w:val="00397BDA"/>
    <w:rsid w:val="00397C36"/>
    <w:rsid w:val="003A0813"/>
    <w:rsid w:val="003A14A6"/>
    <w:rsid w:val="003A2193"/>
    <w:rsid w:val="003A2F15"/>
    <w:rsid w:val="003A310B"/>
    <w:rsid w:val="003A38A0"/>
    <w:rsid w:val="003A4BFE"/>
    <w:rsid w:val="003A4DE1"/>
    <w:rsid w:val="003A5698"/>
    <w:rsid w:val="003A5819"/>
    <w:rsid w:val="003A6152"/>
    <w:rsid w:val="003A667B"/>
    <w:rsid w:val="003A7577"/>
    <w:rsid w:val="003A7686"/>
    <w:rsid w:val="003A7718"/>
    <w:rsid w:val="003A7EEF"/>
    <w:rsid w:val="003B05B0"/>
    <w:rsid w:val="003B1B5B"/>
    <w:rsid w:val="003B1EFF"/>
    <w:rsid w:val="003B24A9"/>
    <w:rsid w:val="003B26E8"/>
    <w:rsid w:val="003B273E"/>
    <w:rsid w:val="003B34FF"/>
    <w:rsid w:val="003B3949"/>
    <w:rsid w:val="003B3FF6"/>
    <w:rsid w:val="003B5AAF"/>
    <w:rsid w:val="003B6CA6"/>
    <w:rsid w:val="003B79E8"/>
    <w:rsid w:val="003B7DDA"/>
    <w:rsid w:val="003C035B"/>
    <w:rsid w:val="003C0594"/>
    <w:rsid w:val="003C1E0A"/>
    <w:rsid w:val="003C2039"/>
    <w:rsid w:val="003C223E"/>
    <w:rsid w:val="003C243B"/>
    <w:rsid w:val="003C26F4"/>
    <w:rsid w:val="003C499E"/>
    <w:rsid w:val="003C7298"/>
    <w:rsid w:val="003C7A39"/>
    <w:rsid w:val="003C7DE3"/>
    <w:rsid w:val="003D08DA"/>
    <w:rsid w:val="003D1947"/>
    <w:rsid w:val="003D1F50"/>
    <w:rsid w:val="003D2C4F"/>
    <w:rsid w:val="003D335D"/>
    <w:rsid w:val="003D36CE"/>
    <w:rsid w:val="003D40B2"/>
    <w:rsid w:val="003D578D"/>
    <w:rsid w:val="003D66E4"/>
    <w:rsid w:val="003E06B3"/>
    <w:rsid w:val="003E06CF"/>
    <w:rsid w:val="003E0F69"/>
    <w:rsid w:val="003E2B9E"/>
    <w:rsid w:val="003E30FC"/>
    <w:rsid w:val="003E43A8"/>
    <w:rsid w:val="003E4EF6"/>
    <w:rsid w:val="003E52E9"/>
    <w:rsid w:val="003E5E0B"/>
    <w:rsid w:val="003E646C"/>
    <w:rsid w:val="003E6948"/>
    <w:rsid w:val="003E6B25"/>
    <w:rsid w:val="003E6CDF"/>
    <w:rsid w:val="003E73C1"/>
    <w:rsid w:val="003F0493"/>
    <w:rsid w:val="003F0589"/>
    <w:rsid w:val="003F0A23"/>
    <w:rsid w:val="003F0B0C"/>
    <w:rsid w:val="003F0BD3"/>
    <w:rsid w:val="003F0F6D"/>
    <w:rsid w:val="003F1524"/>
    <w:rsid w:val="003F17AE"/>
    <w:rsid w:val="003F1DA0"/>
    <w:rsid w:val="003F237E"/>
    <w:rsid w:val="003F52E7"/>
    <w:rsid w:val="004000B2"/>
    <w:rsid w:val="004000D6"/>
    <w:rsid w:val="0040233A"/>
    <w:rsid w:val="00403692"/>
    <w:rsid w:val="0040383A"/>
    <w:rsid w:val="004045D9"/>
    <w:rsid w:val="00404A62"/>
    <w:rsid w:val="00404E98"/>
    <w:rsid w:val="004052A3"/>
    <w:rsid w:val="00405DDB"/>
    <w:rsid w:val="004069C5"/>
    <w:rsid w:val="00406B4A"/>
    <w:rsid w:val="00407928"/>
    <w:rsid w:val="00407A77"/>
    <w:rsid w:val="00407DD6"/>
    <w:rsid w:val="00407EE5"/>
    <w:rsid w:val="00410AF5"/>
    <w:rsid w:val="004112E6"/>
    <w:rsid w:val="00411663"/>
    <w:rsid w:val="004116C1"/>
    <w:rsid w:val="00412D62"/>
    <w:rsid w:val="004134D2"/>
    <w:rsid w:val="0041468F"/>
    <w:rsid w:val="0041526E"/>
    <w:rsid w:val="00415B48"/>
    <w:rsid w:val="004160E1"/>
    <w:rsid w:val="00416336"/>
    <w:rsid w:val="00416504"/>
    <w:rsid w:val="004201B5"/>
    <w:rsid w:val="00421C07"/>
    <w:rsid w:val="00421E46"/>
    <w:rsid w:val="00421F69"/>
    <w:rsid w:val="004234D3"/>
    <w:rsid w:val="00424488"/>
    <w:rsid w:val="004248A4"/>
    <w:rsid w:val="00425696"/>
    <w:rsid w:val="00425F7A"/>
    <w:rsid w:val="00426619"/>
    <w:rsid w:val="00426623"/>
    <w:rsid w:val="00426FB2"/>
    <w:rsid w:val="00427151"/>
    <w:rsid w:val="0042716E"/>
    <w:rsid w:val="0042792F"/>
    <w:rsid w:val="00427BA2"/>
    <w:rsid w:val="004301E0"/>
    <w:rsid w:val="00431207"/>
    <w:rsid w:val="00431516"/>
    <w:rsid w:val="00431775"/>
    <w:rsid w:val="00431DF0"/>
    <w:rsid w:val="00432C49"/>
    <w:rsid w:val="00432E77"/>
    <w:rsid w:val="0043323C"/>
    <w:rsid w:val="00433FA3"/>
    <w:rsid w:val="00434053"/>
    <w:rsid w:val="0043465D"/>
    <w:rsid w:val="00434E5A"/>
    <w:rsid w:val="00435192"/>
    <w:rsid w:val="004352D2"/>
    <w:rsid w:val="004357B9"/>
    <w:rsid w:val="00435A3D"/>
    <w:rsid w:val="00435F7D"/>
    <w:rsid w:val="00436705"/>
    <w:rsid w:val="00436920"/>
    <w:rsid w:val="00436950"/>
    <w:rsid w:val="004369CE"/>
    <w:rsid w:val="00437450"/>
    <w:rsid w:val="00437F61"/>
    <w:rsid w:val="00440651"/>
    <w:rsid w:val="00440E9F"/>
    <w:rsid w:val="004418B8"/>
    <w:rsid w:val="00441F8A"/>
    <w:rsid w:val="004423D4"/>
    <w:rsid w:val="00443AA2"/>
    <w:rsid w:val="004449F9"/>
    <w:rsid w:val="00444AD8"/>
    <w:rsid w:val="00444D36"/>
    <w:rsid w:val="00444D95"/>
    <w:rsid w:val="00447650"/>
    <w:rsid w:val="00447975"/>
    <w:rsid w:val="00447C80"/>
    <w:rsid w:val="00447FF0"/>
    <w:rsid w:val="00450F27"/>
    <w:rsid w:val="00451135"/>
    <w:rsid w:val="004537D0"/>
    <w:rsid w:val="00453AFA"/>
    <w:rsid w:val="004547AA"/>
    <w:rsid w:val="004554B7"/>
    <w:rsid w:val="0045569E"/>
    <w:rsid w:val="00455A53"/>
    <w:rsid w:val="00455E7C"/>
    <w:rsid w:val="00456BFD"/>
    <w:rsid w:val="00457255"/>
    <w:rsid w:val="00457370"/>
    <w:rsid w:val="0045761C"/>
    <w:rsid w:val="004576AB"/>
    <w:rsid w:val="004579EE"/>
    <w:rsid w:val="00460A7A"/>
    <w:rsid w:val="00461170"/>
    <w:rsid w:val="004615A2"/>
    <w:rsid w:val="00461798"/>
    <w:rsid w:val="00461997"/>
    <w:rsid w:val="00463100"/>
    <w:rsid w:val="00464373"/>
    <w:rsid w:val="004645FD"/>
    <w:rsid w:val="004647F5"/>
    <w:rsid w:val="00465304"/>
    <w:rsid w:val="0046560C"/>
    <w:rsid w:val="00465725"/>
    <w:rsid w:val="004659BD"/>
    <w:rsid w:val="00465BB0"/>
    <w:rsid w:val="00467677"/>
    <w:rsid w:val="0046779D"/>
    <w:rsid w:val="0047015C"/>
    <w:rsid w:val="0047035A"/>
    <w:rsid w:val="004703E7"/>
    <w:rsid w:val="0047100C"/>
    <w:rsid w:val="00471259"/>
    <w:rsid w:val="004712A1"/>
    <w:rsid w:val="00471E54"/>
    <w:rsid w:val="00472251"/>
    <w:rsid w:val="00472D01"/>
    <w:rsid w:val="00473BB6"/>
    <w:rsid w:val="00474462"/>
    <w:rsid w:val="00475740"/>
    <w:rsid w:val="00475BBD"/>
    <w:rsid w:val="00475C5E"/>
    <w:rsid w:val="004768C2"/>
    <w:rsid w:val="00476A91"/>
    <w:rsid w:val="00476C91"/>
    <w:rsid w:val="004800A7"/>
    <w:rsid w:val="004800D7"/>
    <w:rsid w:val="004801F4"/>
    <w:rsid w:val="0048147C"/>
    <w:rsid w:val="00481866"/>
    <w:rsid w:val="00481C37"/>
    <w:rsid w:val="00481FB9"/>
    <w:rsid w:val="00483DD8"/>
    <w:rsid w:val="00484938"/>
    <w:rsid w:val="00484C27"/>
    <w:rsid w:val="00485C50"/>
    <w:rsid w:val="00485CB8"/>
    <w:rsid w:val="00486242"/>
    <w:rsid w:val="004865A1"/>
    <w:rsid w:val="0048760A"/>
    <w:rsid w:val="004904C4"/>
    <w:rsid w:val="00490BC3"/>
    <w:rsid w:val="004911D4"/>
    <w:rsid w:val="00491E83"/>
    <w:rsid w:val="004924CA"/>
    <w:rsid w:val="0049252A"/>
    <w:rsid w:val="004928E5"/>
    <w:rsid w:val="00493197"/>
    <w:rsid w:val="0049364F"/>
    <w:rsid w:val="00493747"/>
    <w:rsid w:val="00494D6C"/>
    <w:rsid w:val="00494EF2"/>
    <w:rsid w:val="00495361"/>
    <w:rsid w:val="00496264"/>
    <w:rsid w:val="004965E0"/>
    <w:rsid w:val="00496B69"/>
    <w:rsid w:val="004972E2"/>
    <w:rsid w:val="00497D8C"/>
    <w:rsid w:val="00497EF1"/>
    <w:rsid w:val="004A08E7"/>
    <w:rsid w:val="004A3366"/>
    <w:rsid w:val="004A351A"/>
    <w:rsid w:val="004A3678"/>
    <w:rsid w:val="004A3713"/>
    <w:rsid w:val="004A3770"/>
    <w:rsid w:val="004A3B94"/>
    <w:rsid w:val="004A3FBD"/>
    <w:rsid w:val="004A4AA0"/>
    <w:rsid w:val="004A5036"/>
    <w:rsid w:val="004A5809"/>
    <w:rsid w:val="004A5E89"/>
    <w:rsid w:val="004A618A"/>
    <w:rsid w:val="004A7226"/>
    <w:rsid w:val="004A772D"/>
    <w:rsid w:val="004A7C47"/>
    <w:rsid w:val="004A7D70"/>
    <w:rsid w:val="004B12A3"/>
    <w:rsid w:val="004B1F67"/>
    <w:rsid w:val="004B37ED"/>
    <w:rsid w:val="004B42B8"/>
    <w:rsid w:val="004B4CD8"/>
    <w:rsid w:val="004B53A7"/>
    <w:rsid w:val="004B5632"/>
    <w:rsid w:val="004B567A"/>
    <w:rsid w:val="004B5B80"/>
    <w:rsid w:val="004B6A2B"/>
    <w:rsid w:val="004B7A37"/>
    <w:rsid w:val="004B7F9A"/>
    <w:rsid w:val="004C0C48"/>
    <w:rsid w:val="004C11EF"/>
    <w:rsid w:val="004C14BA"/>
    <w:rsid w:val="004C181A"/>
    <w:rsid w:val="004C19A5"/>
    <w:rsid w:val="004C225D"/>
    <w:rsid w:val="004C2380"/>
    <w:rsid w:val="004C2559"/>
    <w:rsid w:val="004C2DD1"/>
    <w:rsid w:val="004C2DF6"/>
    <w:rsid w:val="004C2EC0"/>
    <w:rsid w:val="004C3251"/>
    <w:rsid w:val="004C361F"/>
    <w:rsid w:val="004C3D3F"/>
    <w:rsid w:val="004C4405"/>
    <w:rsid w:val="004C61BE"/>
    <w:rsid w:val="004C6277"/>
    <w:rsid w:val="004C7712"/>
    <w:rsid w:val="004D0DF4"/>
    <w:rsid w:val="004D0E0F"/>
    <w:rsid w:val="004D10C4"/>
    <w:rsid w:val="004D150F"/>
    <w:rsid w:val="004D163A"/>
    <w:rsid w:val="004D19B8"/>
    <w:rsid w:val="004D1FB6"/>
    <w:rsid w:val="004D21AC"/>
    <w:rsid w:val="004D266D"/>
    <w:rsid w:val="004D370A"/>
    <w:rsid w:val="004D3B68"/>
    <w:rsid w:val="004D4FA4"/>
    <w:rsid w:val="004D50C2"/>
    <w:rsid w:val="004D5666"/>
    <w:rsid w:val="004D5829"/>
    <w:rsid w:val="004E04C0"/>
    <w:rsid w:val="004E0DE1"/>
    <w:rsid w:val="004E182C"/>
    <w:rsid w:val="004E326F"/>
    <w:rsid w:val="004E33EC"/>
    <w:rsid w:val="004E38C1"/>
    <w:rsid w:val="004E4CDC"/>
    <w:rsid w:val="004E4D4E"/>
    <w:rsid w:val="004E4DE5"/>
    <w:rsid w:val="004E4EF3"/>
    <w:rsid w:val="004E6076"/>
    <w:rsid w:val="004E641B"/>
    <w:rsid w:val="004E6D1C"/>
    <w:rsid w:val="004E6D6D"/>
    <w:rsid w:val="004E7232"/>
    <w:rsid w:val="004E7AA4"/>
    <w:rsid w:val="004E7D35"/>
    <w:rsid w:val="004F035E"/>
    <w:rsid w:val="004F18DD"/>
    <w:rsid w:val="004F25B2"/>
    <w:rsid w:val="004F26D5"/>
    <w:rsid w:val="004F2A07"/>
    <w:rsid w:val="004F321C"/>
    <w:rsid w:val="004F36BD"/>
    <w:rsid w:val="004F465F"/>
    <w:rsid w:val="004F603F"/>
    <w:rsid w:val="004F7B84"/>
    <w:rsid w:val="005005DA"/>
    <w:rsid w:val="00500666"/>
    <w:rsid w:val="00500BA2"/>
    <w:rsid w:val="00500FB3"/>
    <w:rsid w:val="005043A6"/>
    <w:rsid w:val="00504593"/>
    <w:rsid w:val="00505274"/>
    <w:rsid w:val="005055C4"/>
    <w:rsid w:val="00506267"/>
    <w:rsid w:val="00506B21"/>
    <w:rsid w:val="00506C06"/>
    <w:rsid w:val="00507E7B"/>
    <w:rsid w:val="00510AFD"/>
    <w:rsid w:val="0051114D"/>
    <w:rsid w:val="00511712"/>
    <w:rsid w:val="00511BFA"/>
    <w:rsid w:val="00511EF6"/>
    <w:rsid w:val="00512129"/>
    <w:rsid w:val="00512412"/>
    <w:rsid w:val="00512E90"/>
    <w:rsid w:val="005135E3"/>
    <w:rsid w:val="00513640"/>
    <w:rsid w:val="005138DC"/>
    <w:rsid w:val="00513B8A"/>
    <w:rsid w:val="005142EE"/>
    <w:rsid w:val="0051516A"/>
    <w:rsid w:val="005155CC"/>
    <w:rsid w:val="00515B4A"/>
    <w:rsid w:val="00515DD2"/>
    <w:rsid w:val="005161C2"/>
    <w:rsid w:val="00516272"/>
    <w:rsid w:val="005165FE"/>
    <w:rsid w:val="00517110"/>
    <w:rsid w:val="00517665"/>
    <w:rsid w:val="00517C17"/>
    <w:rsid w:val="00517CA5"/>
    <w:rsid w:val="00521718"/>
    <w:rsid w:val="0052175F"/>
    <w:rsid w:val="00521A04"/>
    <w:rsid w:val="0052234B"/>
    <w:rsid w:val="00522DC7"/>
    <w:rsid w:val="00523119"/>
    <w:rsid w:val="005235DF"/>
    <w:rsid w:val="00523640"/>
    <w:rsid w:val="005240CB"/>
    <w:rsid w:val="00524395"/>
    <w:rsid w:val="00524CDC"/>
    <w:rsid w:val="005256B7"/>
    <w:rsid w:val="00525BCC"/>
    <w:rsid w:val="00525D5C"/>
    <w:rsid w:val="00526095"/>
    <w:rsid w:val="0052651F"/>
    <w:rsid w:val="0052741B"/>
    <w:rsid w:val="0052742D"/>
    <w:rsid w:val="005277AD"/>
    <w:rsid w:val="00527893"/>
    <w:rsid w:val="00527FD5"/>
    <w:rsid w:val="00530225"/>
    <w:rsid w:val="00530278"/>
    <w:rsid w:val="005304B1"/>
    <w:rsid w:val="005309B4"/>
    <w:rsid w:val="00530D09"/>
    <w:rsid w:val="00530E1C"/>
    <w:rsid w:val="00531778"/>
    <w:rsid w:val="00533CCB"/>
    <w:rsid w:val="005343A5"/>
    <w:rsid w:val="00535A2D"/>
    <w:rsid w:val="005361C9"/>
    <w:rsid w:val="0053654A"/>
    <w:rsid w:val="005365EC"/>
    <w:rsid w:val="00536792"/>
    <w:rsid w:val="005367E7"/>
    <w:rsid w:val="00537277"/>
    <w:rsid w:val="00540421"/>
    <w:rsid w:val="00541DA7"/>
    <w:rsid w:val="0054213F"/>
    <w:rsid w:val="005432B9"/>
    <w:rsid w:val="00543509"/>
    <w:rsid w:val="005435DB"/>
    <w:rsid w:val="00544899"/>
    <w:rsid w:val="005449AD"/>
    <w:rsid w:val="00545283"/>
    <w:rsid w:val="00546627"/>
    <w:rsid w:val="00546CB6"/>
    <w:rsid w:val="00547EA7"/>
    <w:rsid w:val="00547EB0"/>
    <w:rsid w:val="00550382"/>
    <w:rsid w:val="00551563"/>
    <w:rsid w:val="005529F7"/>
    <w:rsid w:val="00554023"/>
    <w:rsid w:val="00554409"/>
    <w:rsid w:val="00554450"/>
    <w:rsid w:val="00554879"/>
    <w:rsid w:val="00554AC6"/>
    <w:rsid w:val="00555B48"/>
    <w:rsid w:val="00555EBB"/>
    <w:rsid w:val="00556479"/>
    <w:rsid w:val="005568E9"/>
    <w:rsid w:val="00556B06"/>
    <w:rsid w:val="00561C0B"/>
    <w:rsid w:val="005626FC"/>
    <w:rsid w:val="005629DB"/>
    <w:rsid w:val="00562F59"/>
    <w:rsid w:val="00563581"/>
    <w:rsid w:val="005645A4"/>
    <w:rsid w:val="00565230"/>
    <w:rsid w:val="0056532E"/>
    <w:rsid w:val="005654F3"/>
    <w:rsid w:val="00565E78"/>
    <w:rsid w:val="00565F32"/>
    <w:rsid w:val="0056728B"/>
    <w:rsid w:val="005672FF"/>
    <w:rsid w:val="00567347"/>
    <w:rsid w:val="00567949"/>
    <w:rsid w:val="005679CB"/>
    <w:rsid w:val="00570E22"/>
    <w:rsid w:val="00571075"/>
    <w:rsid w:val="00571298"/>
    <w:rsid w:val="005720DE"/>
    <w:rsid w:val="00572207"/>
    <w:rsid w:val="0057225C"/>
    <w:rsid w:val="005731AF"/>
    <w:rsid w:val="005742EE"/>
    <w:rsid w:val="0057493A"/>
    <w:rsid w:val="00575A11"/>
    <w:rsid w:val="00576B58"/>
    <w:rsid w:val="00577058"/>
    <w:rsid w:val="005772E7"/>
    <w:rsid w:val="00577305"/>
    <w:rsid w:val="00577C01"/>
    <w:rsid w:val="00580B9B"/>
    <w:rsid w:val="005821A4"/>
    <w:rsid w:val="005824C1"/>
    <w:rsid w:val="005841A1"/>
    <w:rsid w:val="005843B2"/>
    <w:rsid w:val="0058586B"/>
    <w:rsid w:val="00585FAF"/>
    <w:rsid w:val="005863CD"/>
    <w:rsid w:val="00587587"/>
    <w:rsid w:val="0058775A"/>
    <w:rsid w:val="00590595"/>
    <w:rsid w:val="00590A65"/>
    <w:rsid w:val="00592762"/>
    <w:rsid w:val="00592D4C"/>
    <w:rsid w:val="00592F28"/>
    <w:rsid w:val="00593858"/>
    <w:rsid w:val="00593EA5"/>
    <w:rsid w:val="00595E3B"/>
    <w:rsid w:val="00595E3D"/>
    <w:rsid w:val="00596061"/>
    <w:rsid w:val="00596170"/>
    <w:rsid w:val="005967CB"/>
    <w:rsid w:val="005A00E3"/>
    <w:rsid w:val="005A0639"/>
    <w:rsid w:val="005A3101"/>
    <w:rsid w:val="005A4132"/>
    <w:rsid w:val="005A4350"/>
    <w:rsid w:val="005A512D"/>
    <w:rsid w:val="005A565A"/>
    <w:rsid w:val="005A5B71"/>
    <w:rsid w:val="005A5D9B"/>
    <w:rsid w:val="005A5E68"/>
    <w:rsid w:val="005A5EB1"/>
    <w:rsid w:val="005A5EE8"/>
    <w:rsid w:val="005A6A21"/>
    <w:rsid w:val="005A7614"/>
    <w:rsid w:val="005A7C42"/>
    <w:rsid w:val="005A7E32"/>
    <w:rsid w:val="005B053B"/>
    <w:rsid w:val="005B08B1"/>
    <w:rsid w:val="005B1576"/>
    <w:rsid w:val="005B171D"/>
    <w:rsid w:val="005B20FF"/>
    <w:rsid w:val="005B2B06"/>
    <w:rsid w:val="005B3775"/>
    <w:rsid w:val="005B3891"/>
    <w:rsid w:val="005B3D8D"/>
    <w:rsid w:val="005B422A"/>
    <w:rsid w:val="005B47A2"/>
    <w:rsid w:val="005B4B13"/>
    <w:rsid w:val="005B4CCA"/>
    <w:rsid w:val="005B4D45"/>
    <w:rsid w:val="005B5235"/>
    <w:rsid w:val="005B5633"/>
    <w:rsid w:val="005B5AEE"/>
    <w:rsid w:val="005B5F4C"/>
    <w:rsid w:val="005B70C4"/>
    <w:rsid w:val="005B78ED"/>
    <w:rsid w:val="005B7DDB"/>
    <w:rsid w:val="005C02F2"/>
    <w:rsid w:val="005C09BA"/>
    <w:rsid w:val="005C1990"/>
    <w:rsid w:val="005C199D"/>
    <w:rsid w:val="005C21CA"/>
    <w:rsid w:val="005C3280"/>
    <w:rsid w:val="005C32DC"/>
    <w:rsid w:val="005C339B"/>
    <w:rsid w:val="005C348A"/>
    <w:rsid w:val="005C375D"/>
    <w:rsid w:val="005C41BB"/>
    <w:rsid w:val="005C46C3"/>
    <w:rsid w:val="005C51B0"/>
    <w:rsid w:val="005C6725"/>
    <w:rsid w:val="005C7255"/>
    <w:rsid w:val="005D0E6D"/>
    <w:rsid w:val="005D2362"/>
    <w:rsid w:val="005D2460"/>
    <w:rsid w:val="005D2838"/>
    <w:rsid w:val="005D2A15"/>
    <w:rsid w:val="005D2D7B"/>
    <w:rsid w:val="005D4EDF"/>
    <w:rsid w:val="005D5CCC"/>
    <w:rsid w:val="005D61AF"/>
    <w:rsid w:val="005D6897"/>
    <w:rsid w:val="005D6F07"/>
    <w:rsid w:val="005D7385"/>
    <w:rsid w:val="005D777C"/>
    <w:rsid w:val="005E12DE"/>
    <w:rsid w:val="005E1865"/>
    <w:rsid w:val="005E2480"/>
    <w:rsid w:val="005E2531"/>
    <w:rsid w:val="005E378C"/>
    <w:rsid w:val="005E38CF"/>
    <w:rsid w:val="005E4E0B"/>
    <w:rsid w:val="005E4E3D"/>
    <w:rsid w:val="005E6949"/>
    <w:rsid w:val="005E69BE"/>
    <w:rsid w:val="005E6B98"/>
    <w:rsid w:val="005E70FF"/>
    <w:rsid w:val="005E765C"/>
    <w:rsid w:val="005F000A"/>
    <w:rsid w:val="005F0705"/>
    <w:rsid w:val="005F1AC9"/>
    <w:rsid w:val="005F1F03"/>
    <w:rsid w:val="005F211C"/>
    <w:rsid w:val="005F3C3D"/>
    <w:rsid w:val="005F3E66"/>
    <w:rsid w:val="005F3FEA"/>
    <w:rsid w:val="005F4212"/>
    <w:rsid w:val="005F4D21"/>
    <w:rsid w:val="005F4ED7"/>
    <w:rsid w:val="005F5841"/>
    <w:rsid w:val="005F5A25"/>
    <w:rsid w:val="005F6222"/>
    <w:rsid w:val="005F6EB6"/>
    <w:rsid w:val="005F76DC"/>
    <w:rsid w:val="00600BEB"/>
    <w:rsid w:val="00601D83"/>
    <w:rsid w:val="00601F59"/>
    <w:rsid w:val="00602BE5"/>
    <w:rsid w:val="00602C4D"/>
    <w:rsid w:val="006032D5"/>
    <w:rsid w:val="00603A2B"/>
    <w:rsid w:val="006045A3"/>
    <w:rsid w:val="006046C7"/>
    <w:rsid w:val="00604C81"/>
    <w:rsid w:val="00605115"/>
    <w:rsid w:val="006057A9"/>
    <w:rsid w:val="00606BCF"/>
    <w:rsid w:val="00612F1F"/>
    <w:rsid w:val="00614740"/>
    <w:rsid w:val="006147D6"/>
    <w:rsid w:val="006147DD"/>
    <w:rsid w:val="006154BE"/>
    <w:rsid w:val="00615E82"/>
    <w:rsid w:val="00615FF1"/>
    <w:rsid w:val="00616237"/>
    <w:rsid w:val="00616743"/>
    <w:rsid w:val="00617120"/>
    <w:rsid w:val="0061736E"/>
    <w:rsid w:val="0061756E"/>
    <w:rsid w:val="00620556"/>
    <w:rsid w:val="00620DC1"/>
    <w:rsid w:val="0062218B"/>
    <w:rsid w:val="00622300"/>
    <w:rsid w:val="00622773"/>
    <w:rsid w:val="0062316F"/>
    <w:rsid w:val="00623576"/>
    <w:rsid w:val="006247E4"/>
    <w:rsid w:val="00625A40"/>
    <w:rsid w:val="00625CB4"/>
    <w:rsid w:val="00625D41"/>
    <w:rsid w:val="00625E62"/>
    <w:rsid w:val="0062659D"/>
    <w:rsid w:val="00626603"/>
    <w:rsid w:val="0062695D"/>
    <w:rsid w:val="00627185"/>
    <w:rsid w:val="006271E2"/>
    <w:rsid w:val="0063075C"/>
    <w:rsid w:val="00630F08"/>
    <w:rsid w:val="0063174B"/>
    <w:rsid w:val="00632BB7"/>
    <w:rsid w:val="0063337B"/>
    <w:rsid w:val="00633DA7"/>
    <w:rsid w:val="00635298"/>
    <w:rsid w:val="006353EE"/>
    <w:rsid w:val="00636730"/>
    <w:rsid w:val="006371DE"/>
    <w:rsid w:val="00637386"/>
    <w:rsid w:val="0064089C"/>
    <w:rsid w:val="00641151"/>
    <w:rsid w:val="0064284D"/>
    <w:rsid w:val="006429EB"/>
    <w:rsid w:val="00642DCF"/>
    <w:rsid w:val="0064332E"/>
    <w:rsid w:val="00643883"/>
    <w:rsid w:val="00643BC3"/>
    <w:rsid w:val="00644198"/>
    <w:rsid w:val="00645175"/>
    <w:rsid w:val="00645487"/>
    <w:rsid w:val="0064581D"/>
    <w:rsid w:val="0064663A"/>
    <w:rsid w:val="006469DE"/>
    <w:rsid w:val="00647269"/>
    <w:rsid w:val="006505B9"/>
    <w:rsid w:val="00651A39"/>
    <w:rsid w:val="00651EDC"/>
    <w:rsid w:val="00651FD5"/>
    <w:rsid w:val="00652FE0"/>
    <w:rsid w:val="0065320E"/>
    <w:rsid w:val="0065342B"/>
    <w:rsid w:val="00654917"/>
    <w:rsid w:val="00654E37"/>
    <w:rsid w:val="006551A0"/>
    <w:rsid w:val="00655515"/>
    <w:rsid w:val="0065654D"/>
    <w:rsid w:val="006567EE"/>
    <w:rsid w:val="00656EA7"/>
    <w:rsid w:val="00657406"/>
    <w:rsid w:val="00657F7A"/>
    <w:rsid w:val="006604A9"/>
    <w:rsid w:val="00660B24"/>
    <w:rsid w:val="00661D06"/>
    <w:rsid w:val="006622FC"/>
    <w:rsid w:val="006627CC"/>
    <w:rsid w:val="00662A75"/>
    <w:rsid w:val="00663314"/>
    <w:rsid w:val="00663350"/>
    <w:rsid w:val="00663627"/>
    <w:rsid w:val="00663E04"/>
    <w:rsid w:val="00663E20"/>
    <w:rsid w:val="00665EF3"/>
    <w:rsid w:val="0066673A"/>
    <w:rsid w:val="00666917"/>
    <w:rsid w:val="00666C99"/>
    <w:rsid w:val="00667C36"/>
    <w:rsid w:val="0067031D"/>
    <w:rsid w:val="006715A0"/>
    <w:rsid w:val="006716D6"/>
    <w:rsid w:val="00673538"/>
    <w:rsid w:val="00674737"/>
    <w:rsid w:val="006751D2"/>
    <w:rsid w:val="00675256"/>
    <w:rsid w:val="0067576F"/>
    <w:rsid w:val="00675A17"/>
    <w:rsid w:val="00675CBF"/>
    <w:rsid w:val="00675FB8"/>
    <w:rsid w:val="0067614F"/>
    <w:rsid w:val="00676A1E"/>
    <w:rsid w:val="00677064"/>
    <w:rsid w:val="0067745E"/>
    <w:rsid w:val="00680CE4"/>
    <w:rsid w:val="006814EF"/>
    <w:rsid w:val="00681522"/>
    <w:rsid w:val="00681D82"/>
    <w:rsid w:val="00682C87"/>
    <w:rsid w:val="00682D6F"/>
    <w:rsid w:val="00683B8C"/>
    <w:rsid w:val="00683E60"/>
    <w:rsid w:val="00683F62"/>
    <w:rsid w:val="00684079"/>
    <w:rsid w:val="00685EC3"/>
    <w:rsid w:val="006900B3"/>
    <w:rsid w:val="00690796"/>
    <w:rsid w:val="00690C21"/>
    <w:rsid w:val="0069110C"/>
    <w:rsid w:val="006911E2"/>
    <w:rsid w:val="00691B22"/>
    <w:rsid w:val="00692928"/>
    <w:rsid w:val="00693109"/>
    <w:rsid w:val="006939B5"/>
    <w:rsid w:val="00693ACB"/>
    <w:rsid w:val="00693F59"/>
    <w:rsid w:val="006941B7"/>
    <w:rsid w:val="00694446"/>
    <w:rsid w:val="006951D6"/>
    <w:rsid w:val="00695758"/>
    <w:rsid w:val="0069600B"/>
    <w:rsid w:val="006969F1"/>
    <w:rsid w:val="00696B13"/>
    <w:rsid w:val="00696D1A"/>
    <w:rsid w:val="006978DE"/>
    <w:rsid w:val="00697931"/>
    <w:rsid w:val="006A10D4"/>
    <w:rsid w:val="006A12C2"/>
    <w:rsid w:val="006A1D2F"/>
    <w:rsid w:val="006A20B6"/>
    <w:rsid w:val="006A42ED"/>
    <w:rsid w:val="006A499C"/>
    <w:rsid w:val="006A56EE"/>
    <w:rsid w:val="006A715A"/>
    <w:rsid w:val="006A7588"/>
    <w:rsid w:val="006A7681"/>
    <w:rsid w:val="006B0D3E"/>
    <w:rsid w:val="006B1A42"/>
    <w:rsid w:val="006B1E58"/>
    <w:rsid w:val="006B29FC"/>
    <w:rsid w:val="006B2EB9"/>
    <w:rsid w:val="006B3371"/>
    <w:rsid w:val="006B4056"/>
    <w:rsid w:val="006B4391"/>
    <w:rsid w:val="006B488A"/>
    <w:rsid w:val="006B66D7"/>
    <w:rsid w:val="006C0CAC"/>
    <w:rsid w:val="006C2D72"/>
    <w:rsid w:val="006C2DFF"/>
    <w:rsid w:val="006C3251"/>
    <w:rsid w:val="006C35F6"/>
    <w:rsid w:val="006C4816"/>
    <w:rsid w:val="006C65FD"/>
    <w:rsid w:val="006C6FBF"/>
    <w:rsid w:val="006C7B45"/>
    <w:rsid w:val="006D0262"/>
    <w:rsid w:val="006D0565"/>
    <w:rsid w:val="006D101D"/>
    <w:rsid w:val="006D121F"/>
    <w:rsid w:val="006D1628"/>
    <w:rsid w:val="006D184A"/>
    <w:rsid w:val="006D18B3"/>
    <w:rsid w:val="006D2184"/>
    <w:rsid w:val="006D2572"/>
    <w:rsid w:val="006D2789"/>
    <w:rsid w:val="006D2A74"/>
    <w:rsid w:val="006D2F33"/>
    <w:rsid w:val="006D3007"/>
    <w:rsid w:val="006D3CBB"/>
    <w:rsid w:val="006D474A"/>
    <w:rsid w:val="006D4984"/>
    <w:rsid w:val="006D4C3C"/>
    <w:rsid w:val="006D4D56"/>
    <w:rsid w:val="006D4FA5"/>
    <w:rsid w:val="006D6C99"/>
    <w:rsid w:val="006D71A4"/>
    <w:rsid w:val="006D7CD3"/>
    <w:rsid w:val="006D7D16"/>
    <w:rsid w:val="006D7F3B"/>
    <w:rsid w:val="006D7F60"/>
    <w:rsid w:val="006D7FEF"/>
    <w:rsid w:val="006E06D3"/>
    <w:rsid w:val="006E18CA"/>
    <w:rsid w:val="006E1C4A"/>
    <w:rsid w:val="006E2020"/>
    <w:rsid w:val="006E2E52"/>
    <w:rsid w:val="006E34B7"/>
    <w:rsid w:val="006E360D"/>
    <w:rsid w:val="006E3E01"/>
    <w:rsid w:val="006E41B8"/>
    <w:rsid w:val="006E4456"/>
    <w:rsid w:val="006E464B"/>
    <w:rsid w:val="006E505B"/>
    <w:rsid w:val="006E515A"/>
    <w:rsid w:val="006E54E0"/>
    <w:rsid w:val="006E613C"/>
    <w:rsid w:val="006E77A4"/>
    <w:rsid w:val="006E7A24"/>
    <w:rsid w:val="006F0023"/>
    <w:rsid w:val="006F05DB"/>
    <w:rsid w:val="006F2111"/>
    <w:rsid w:val="006F2983"/>
    <w:rsid w:val="006F2A3D"/>
    <w:rsid w:val="006F3FAC"/>
    <w:rsid w:val="006F416F"/>
    <w:rsid w:val="006F46F2"/>
    <w:rsid w:val="006F4807"/>
    <w:rsid w:val="006F493C"/>
    <w:rsid w:val="006F4E98"/>
    <w:rsid w:val="006F52AC"/>
    <w:rsid w:val="006F5CF6"/>
    <w:rsid w:val="006F5D2D"/>
    <w:rsid w:val="006F624A"/>
    <w:rsid w:val="006F68F5"/>
    <w:rsid w:val="006F6E75"/>
    <w:rsid w:val="006F785C"/>
    <w:rsid w:val="006F7C77"/>
    <w:rsid w:val="006F7F6F"/>
    <w:rsid w:val="00700B92"/>
    <w:rsid w:val="0070142F"/>
    <w:rsid w:val="00701601"/>
    <w:rsid w:val="00701736"/>
    <w:rsid w:val="00702DF7"/>
    <w:rsid w:val="00703A97"/>
    <w:rsid w:val="00703C53"/>
    <w:rsid w:val="00703EFF"/>
    <w:rsid w:val="0070463F"/>
    <w:rsid w:val="00705682"/>
    <w:rsid w:val="00705905"/>
    <w:rsid w:val="00705AE2"/>
    <w:rsid w:val="00705E4C"/>
    <w:rsid w:val="0070618D"/>
    <w:rsid w:val="0071055D"/>
    <w:rsid w:val="007115E3"/>
    <w:rsid w:val="00711BAB"/>
    <w:rsid w:val="007121A1"/>
    <w:rsid w:val="007121C2"/>
    <w:rsid w:val="00712A58"/>
    <w:rsid w:val="00712CEE"/>
    <w:rsid w:val="0071316A"/>
    <w:rsid w:val="007152AD"/>
    <w:rsid w:val="007159B2"/>
    <w:rsid w:val="00716491"/>
    <w:rsid w:val="007165AB"/>
    <w:rsid w:val="00716708"/>
    <w:rsid w:val="007167C0"/>
    <w:rsid w:val="00717406"/>
    <w:rsid w:val="007204A3"/>
    <w:rsid w:val="00720FE5"/>
    <w:rsid w:val="0072145A"/>
    <w:rsid w:val="00721AF6"/>
    <w:rsid w:val="00721DA3"/>
    <w:rsid w:val="007223E3"/>
    <w:rsid w:val="007223FA"/>
    <w:rsid w:val="007227E2"/>
    <w:rsid w:val="00722C68"/>
    <w:rsid w:val="0072362E"/>
    <w:rsid w:val="00723C8D"/>
    <w:rsid w:val="00723DD3"/>
    <w:rsid w:val="0072459B"/>
    <w:rsid w:val="00724627"/>
    <w:rsid w:val="007247E8"/>
    <w:rsid w:val="00726EFE"/>
    <w:rsid w:val="007279BD"/>
    <w:rsid w:val="00730184"/>
    <w:rsid w:val="00730384"/>
    <w:rsid w:val="007311DE"/>
    <w:rsid w:val="00731705"/>
    <w:rsid w:val="0073176B"/>
    <w:rsid w:val="00731942"/>
    <w:rsid w:val="00731DA8"/>
    <w:rsid w:val="00731DB2"/>
    <w:rsid w:val="0073243C"/>
    <w:rsid w:val="0073251B"/>
    <w:rsid w:val="00732ADB"/>
    <w:rsid w:val="00732D19"/>
    <w:rsid w:val="00732FCD"/>
    <w:rsid w:val="0073370A"/>
    <w:rsid w:val="00733FCD"/>
    <w:rsid w:val="00734AE5"/>
    <w:rsid w:val="00735DC9"/>
    <w:rsid w:val="0073628D"/>
    <w:rsid w:val="00736800"/>
    <w:rsid w:val="007375B1"/>
    <w:rsid w:val="007422C3"/>
    <w:rsid w:val="0074233C"/>
    <w:rsid w:val="0074237E"/>
    <w:rsid w:val="00743E2F"/>
    <w:rsid w:val="00744CA6"/>
    <w:rsid w:val="00745106"/>
    <w:rsid w:val="00745B68"/>
    <w:rsid w:val="00745B92"/>
    <w:rsid w:val="007462CB"/>
    <w:rsid w:val="0074657B"/>
    <w:rsid w:val="00746B2D"/>
    <w:rsid w:val="00750151"/>
    <w:rsid w:val="00750F86"/>
    <w:rsid w:val="007519FA"/>
    <w:rsid w:val="007520D3"/>
    <w:rsid w:val="00752738"/>
    <w:rsid w:val="007527CB"/>
    <w:rsid w:val="007528B5"/>
    <w:rsid w:val="00753E68"/>
    <w:rsid w:val="007542CC"/>
    <w:rsid w:val="007557FE"/>
    <w:rsid w:val="00755949"/>
    <w:rsid w:val="0075652E"/>
    <w:rsid w:val="0075724B"/>
    <w:rsid w:val="0075796F"/>
    <w:rsid w:val="00757A70"/>
    <w:rsid w:val="00757D7C"/>
    <w:rsid w:val="007600A0"/>
    <w:rsid w:val="007603A1"/>
    <w:rsid w:val="007613B1"/>
    <w:rsid w:val="00761698"/>
    <w:rsid w:val="0076255D"/>
    <w:rsid w:val="00763514"/>
    <w:rsid w:val="00763B42"/>
    <w:rsid w:val="00763EC1"/>
    <w:rsid w:val="00764683"/>
    <w:rsid w:val="007652F2"/>
    <w:rsid w:val="007659D6"/>
    <w:rsid w:val="00765AAF"/>
    <w:rsid w:val="00765C15"/>
    <w:rsid w:val="00765F61"/>
    <w:rsid w:val="00766241"/>
    <w:rsid w:val="00766F80"/>
    <w:rsid w:val="007672DE"/>
    <w:rsid w:val="007717A3"/>
    <w:rsid w:val="00771D7E"/>
    <w:rsid w:val="00772BCC"/>
    <w:rsid w:val="007745A9"/>
    <w:rsid w:val="007756F2"/>
    <w:rsid w:val="007756FD"/>
    <w:rsid w:val="00775ABA"/>
    <w:rsid w:val="0077647A"/>
    <w:rsid w:val="00776864"/>
    <w:rsid w:val="007769BF"/>
    <w:rsid w:val="00777CDC"/>
    <w:rsid w:val="00780880"/>
    <w:rsid w:val="00780AE9"/>
    <w:rsid w:val="00780D65"/>
    <w:rsid w:val="007811FD"/>
    <w:rsid w:val="0078263D"/>
    <w:rsid w:val="00782643"/>
    <w:rsid w:val="00782865"/>
    <w:rsid w:val="00782950"/>
    <w:rsid w:val="00782A4D"/>
    <w:rsid w:val="00782F64"/>
    <w:rsid w:val="00784A7A"/>
    <w:rsid w:val="00784EC4"/>
    <w:rsid w:val="00785440"/>
    <w:rsid w:val="0078557F"/>
    <w:rsid w:val="007855A8"/>
    <w:rsid w:val="007856B9"/>
    <w:rsid w:val="007864C4"/>
    <w:rsid w:val="0078680E"/>
    <w:rsid w:val="007874BE"/>
    <w:rsid w:val="00787DDB"/>
    <w:rsid w:val="00791864"/>
    <w:rsid w:val="007918D2"/>
    <w:rsid w:val="00791D77"/>
    <w:rsid w:val="007926AE"/>
    <w:rsid w:val="007931F9"/>
    <w:rsid w:val="00793A8D"/>
    <w:rsid w:val="00793F65"/>
    <w:rsid w:val="00794103"/>
    <w:rsid w:val="00794325"/>
    <w:rsid w:val="00794456"/>
    <w:rsid w:val="00794EFD"/>
    <w:rsid w:val="007954F0"/>
    <w:rsid w:val="0079564F"/>
    <w:rsid w:val="00795CEB"/>
    <w:rsid w:val="007968C8"/>
    <w:rsid w:val="00796A72"/>
    <w:rsid w:val="00797010"/>
    <w:rsid w:val="00797904"/>
    <w:rsid w:val="007A02DF"/>
    <w:rsid w:val="007A049A"/>
    <w:rsid w:val="007A1E2A"/>
    <w:rsid w:val="007A1E5C"/>
    <w:rsid w:val="007A1F14"/>
    <w:rsid w:val="007A281E"/>
    <w:rsid w:val="007A2BE9"/>
    <w:rsid w:val="007A3943"/>
    <w:rsid w:val="007A5685"/>
    <w:rsid w:val="007A7FBD"/>
    <w:rsid w:val="007B00FA"/>
    <w:rsid w:val="007B0492"/>
    <w:rsid w:val="007B0DB3"/>
    <w:rsid w:val="007B1180"/>
    <w:rsid w:val="007B1DFE"/>
    <w:rsid w:val="007B1F59"/>
    <w:rsid w:val="007B34F2"/>
    <w:rsid w:val="007B3982"/>
    <w:rsid w:val="007B4EAA"/>
    <w:rsid w:val="007B5431"/>
    <w:rsid w:val="007B5D90"/>
    <w:rsid w:val="007B5E12"/>
    <w:rsid w:val="007B634D"/>
    <w:rsid w:val="007B6808"/>
    <w:rsid w:val="007B6DCF"/>
    <w:rsid w:val="007C11DC"/>
    <w:rsid w:val="007C2296"/>
    <w:rsid w:val="007C29AC"/>
    <w:rsid w:val="007C2D51"/>
    <w:rsid w:val="007C3D96"/>
    <w:rsid w:val="007C434A"/>
    <w:rsid w:val="007C4611"/>
    <w:rsid w:val="007C4B8E"/>
    <w:rsid w:val="007C4C69"/>
    <w:rsid w:val="007C5FA5"/>
    <w:rsid w:val="007C602D"/>
    <w:rsid w:val="007C632B"/>
    <w:rsid w:val="007C685B"/>
    <w:rsid w:val="007D0095"/>
    <w:rsid w:val="007D057D"/>
    <w:rsid w:val="007D0B6C"/>
    <w:rsid w:val="007D1596"/>
    <w:rsid w:val="007D173A"/>
    <w:rsid w:val="007D214C"/>
    <w:rsid w:val="007D2ADE"/>
    <w:rsid w:val="007D4742"/>
    <w:rsid w:val="007D5C4D"/>
    <w:rsid w:val="007D6BA9"/>
    <w:rsid w:val="007D6D6C"/>
    <w:rsid w:val="007D7850"/>
    <w:rsid w:val="007E0C5C"/>
    <w:rsid w:val="007E14F0"/>
    <w:rsid w:val="007E3D94"/>
    <w:rsid w:val="007E42E3"/>
    <w:rsid w:val="007E4377"/>
    <w:rsid w:val="007E500C"/>
    <w:rsid w:val="007E513C"/>
    <w:rsid w:val="007E58E5"/>
    <w:rsid w:val="007E61A2"/>
    <w:rsid w:val="007E6A5C"/>
    <w:rsid w:val="007F025A"/>
    <w:rsid w:val="007F041E"/>
    <w:rsid w:val="007F0759"/>
    <w:rsid w:val="007F14B4"/>
    <w:rsid w:val="007F4260"/>
    <w:rsid w:val="007F4884"/>
    <w:rsid w:val="007F4FF2"/>
    <w:rsid w:val="007F5320"/>
    <w:rsid w:val="007F55CE"/>
    <w:rsid w:val="007F56E1"/>
    <w:rsid w:val="007F633B"/>
    <w:rsid w:val="007F67C2"/>
    <w:rsid w:val="007F68B1"/>
    <w:rsid w:val="007F709D"/>
    <w:rsid w:val="007F730D"/>
    <w:rsid w:val="007F785C"/>
    <w:rsid w:val="008000A2"/>
    <w:rsid w:val="00800E59"/>
    <w:rsid w:val="00801EBE"/>
    <w:rsid w:val="00802EFC"/>
    <w:rsid w:val="00803077"/>
    <w:rsid w:val="0080461C"/>
    <w:rsid w:val="0080493E"/>
    <w:rsid w:val="0080493F"/>
    <w:rsid w:val="008054FA"/>
    <w:rsid w:val="00805ABC"/>
    <w:rsid w:val="0080631D"/>
    <w:rsid w:val="00806C20"/>
    <w:rsid w:val="00807C84"/>
    <w:rsid w:val="00810902"/>
    <w:rsid w:val="00810CE6"/>
    <w:rsid w:val="00811727"/>
    <w:rsid w:val="00812686"/>
    <w:rsid w:val="00812809"/>
    <w:rsid w:val="00813981"/>
    <w:rsid w:val="008139A7"/>
    <w:rsid w:val="00813BE6"/>
    <w:rsid w:val="008141D1"/>
    <w:rsid w:val="008149FA"/>
    <w:rsid w:val="008155FB"/>
    <w:rsid w:val="00815709"/>
    <w:rsid w:val="0081612F"/>
    <w:rsid w:val="008163B2"/>
    <w:rsid w:val="00816450"/>
    <w:rsid w:val="00816768"/>
    <w:rsid w:val="00816907"/>
    <w:rsid w:val="00817D74"/>
    <w:rsid w:val="00817FA2"/>
    <w:rsid w:val="00820379"/>
    <w:rsid w:val="00820D93"/>
    <w:rsid w:val="00820DC9"/>
    <w:rsid w:val="008233EC"/>
    <w:rsid w:val="00823D2D"/>
    <w:rsid w:val="00824944"/>
    <w:rsid w:val="00825466"/>
    <w:rsid w:val="00826510"/>
    <w:rsid w:val="00826C65"/>
    <w:rsid w:val="00826CC9"/>
    <w:rsid w:val="008270F1"/>
    <w:rsid w:val="0082793B"/>
    <w:rsid w:val="008300A6"/>
    <w:rsid w:val="008309EB"/>
    <w:rsid w:val="008318D2"/>
    <w:rsid w:val="00831939"/>
    <w:rsid w:val="008321EB"/>
    <w:rsid w:val="0083245D"/>
    <w:rsid w:val="00832957"/>
    <w:rsid w:val="00832D8E"/>
    <w:rsid w:val="00832FA8"/>
    <w:rsid w:val="00833646"/>
    <w:rsid w:val="008338D5"/>
    <w:rsid w:val="00833919"/>
    <w:rsid w:val="00833EF4"/>
    <w:rsid w:val="008342C1"/>
    <w:rsid w:val="008354A0"/>
    <w:rsid w:val="008356C2"/>
    <w:rsid w:val="0083613A"/>
    <w:rsid w:val="008368A3"/>
    <w:rsid w:val="00836DF6"/>
    <w:rsid w:val="00837787"/>
    <w:rsid w:val="00837E9E"/>
    <w:rsid w:val="00840D19"/>
    <w:rsid w:val="00840D6F"/>
    <w:rsid w:val="00841514"/>
    <w:rsid w:val="00843065"/>
    <w:rsid w:val="008431D9"/>
    <w:rsid w:val="0084417F"/>
    <w:rsid w:val="008447CC"/>
    <w:rsid w:val="00844F4F"/>
    <w:rsid w:val="00845C20"/>
    <w:rsid w:val="00845FD4"/>
    <w:rsid w:val="008462C7"/>
    <w:rsid w:val="008467D0"/>
    <w:rsid w:val="0084699B"/>
    <w:rsid w:val="00846DC2"/>
    <w:rsid w:val="008477A4"/>
    <w:rsid w:val="00847833"/>
    <w:rsid w:val="00847B3A"/>
    <w:rsid w:val="0085004E"/>
    <w:rsid w:val="00850AA6"/>
    <w:rsid w:val="00850D9D"/>
    <w:rsid w:val="00851477"/>
    <w:rsid w:val="00851F1B"/>
    <w:rsid w:val="008523CD"/>
    <w:rsid w:val="00852B75"/>
    <w:rsid w:val="0085393D"/>
    <w:rsid w:val="00855DDA"/>
    <w:rsid w:val="00856764"/>
    <w:rsid w:val="00856E81"/>
    <w:rsid w:val="00857C35"/>
    <w:rsid w:val="00857DA4"/>
    <w:rsid w:val="00860B6A"/>
    <w:rsid w:val="0086140A"/>
    <w:rsid w:val="00861F8E"/>
    <w:rsid w:val="00863320"/>
    <w:rsid w:val="00864592"/>
    <w:rsid w:val="00864602"/>
    <w:rsid w:val="00864754"/>
    <w:rsid w:val="00864EBD"/>
    <w:rsid w:val="00865017"/>
    <w:rsid w:val="0086524C"/>
    <w:rsid w:val="00865279"/>
    <w:rsid w:val="00865626"/>
    <w:rsid w:val="00865E31"/>
    <w:rsid w:val="008669E1"/>
    <w:rsid w:val="00866C86"/>
    <w:rsid w:val="0087015E"/>
    <w:rsid w:val="00871265"/>
    <w:rsid w:val="008714AD"/>
    <w:rsid w:val="00872417"/>
    <w:rsid w:val="008726D7"/>
    <w:rsid w:val="0087277E"/>
    <w:rsid w:val="00872A66"/>
    <w:rsid w:val="008731D2"/>
    <w:rsid w:val="008734D8"/>
    <w:rsid w:val="008736C5"/>
    <w:rsid w:val="00874B09"/>
    <w:rsid w:val="00875949"/>
    <w:rsid w:val="008765CA"/>
    <w:rsid w:val="00876DB5"/>
    <w:rsid w:val="00880C36"/>
    <w:rsid w:val="008813CB"/>
    <w:rsid w:val="008815EF"/>
    <w:rsid w:val="0088165D"/>
    <w:rsid w:val="008828A9"/>
    <w:rsid w:val="00882EEF"/>
    <w:rsid w:val="00890265"/>
    <w:rsid w:val="008905E7"/>
    <w:rsid w:val="008913A3"/>
    <w:rsid w:val="008918C7"/>
    <w:rsid w:val="00891CAF"/>
    <w:rsid w:val="008941A2"/>
    <w:rsid w:val="00894825"/>
    <w:rsid w:val="0089691E"/>
    <w:rsid w:val="00896A77"/>
    <w:rsid w:val="00896BDB"/>
    <w:rsid w:val="0089747C"/>
    <w:rsid w:val="00897911"/>
    <w:rsid w:val="00897A54"/>
    <w:rsid w:val="00897C05"/>
    <w:rsid w:val="00897E45"/>
    <w:rsid w:val="008A10EF"/>
    <w:rsid w:val="008A13D8"/>
    <w:rsid w:val="008A166D"/>
    <w:rsid w:val="008A1E12"/>
    <w:rsid w:val="008A2BDF"/>
    <w:rsid w:val="008A43BA"/>
    <w:rsid w:val="008A6207"/>
    <w:rsid w:val="008A65FC"/>
    <w:rsid w:val="008A6DFD"/>
    <w:rsid w:val="008A7192"/>
    <w:rsid w:val="008A748A"/>
    <w:rsid w:val="008A76B7"/>
    <w:rsid w:val="008A7D8B"/>
    <w:rsid w:val="008B10C2"/>
    <w:rsid w:val="008B23B0"/>
    <w:rsid w:val="008B331F"/>
    <w:rsid w:val="008B406D"/>
    <w:rsid w:val="008B5AB8"/>
    <w:rsid w:val="008B5DF4"/>
    <w:rsid w:val="008B7E88"/>
    <w:rsid w:val="008C0974"/>
    <w:rsid w:val="008C0A5D"/>
    <w:rsid w:val="008C0BC0"/>
    <w:rsid w:val="008C1102"/>
    <w:rsid w:val="008C13AC"/>
    <w:rsid w:val="008C13D0"/>
    <w:rsid w:val="008C2010"/>
    <w:rsid w:val="008C2137"/>
    <w:rsid w:val="008C259B"/>
    <w:rsid w:val="008C2714"/>
    <w:rsid w:val="008C27A5"/>
    <w:rsid w:val="008C2BDC"/>
    <w:rsid w:val="008C3238"/>
    <w:rsid w:val="008C3B51"/>
    <w:rsid w:val="008C3D59"/>
    <w:rsid w:val="008C5056"/>
    <w:rsid w:val="008C50AC"/>
    <w:rsid w:val="008C5CA0"/>
    <w:rsid w:val="008C778F"/>
    <w:rsid w:val="008D107C"/>
    <w:rsid w:val="008D183C"/>
    <w:rsid w:val="008D2066"/>
    <w:rsid w:val="008D27E7"/>
    <w:rsid w:val="008D2D17"/>
    <w:rsid w:val="008D43E5"/>
    <w:rsid w:val="008D47E8"/>
    <w:rsid w:val="008D4B0E"/>
    <w:rsid w:val="008D4D0E"/>
    <w:rsid w:val="008D572E"/>
    <w:rsid w:val="008D5847"/>
    <w:rsid w:val="008D63C5"/>
    <w:rsid w:val="008E0148"/>
    <w:rsid w:val="008E144C"/>
    <w:rsid w:val="008E2305"/>
    <w:rsid w:val="008E462F"/>
    <w:rsid w:val="008E540E"/>
    <w:rsid w:val="008E5B3E"/>
    <w:rsid w:val="008E6A6E"/>
    <w:rsid w:val="008E77AC"/>
    <w:rsid w:val="008F042E"/>
    <w:rsid w:val="008F1CA5"/>
    <w:rsid w:val="008F25BA"/>
    <w:rsid w:val="008F2EF5"/>
    <w:rsid w:val="008F398A"/>
    <w:rsid w:val="008F3DA1"/>
    <w:rsid w:val="008F3DBA"/>
    <w:rsid w:val="008F40FD"/>
    <w:rsid w:val="008F41AF"/>
    <w:rsid w:val="008F5274"/>
    <w:rsid w:val="008F5AA9"/>
    <w:rsid w:val="008F5D48"/>
    <w:rsid w:val="008F65F7"/>
    <w:rsid w:val="008F6870"/>
    <w:rsid w:val="008F6EA5"/>
    <w:rsid w:val="008F7EC5"/>
    <w:rsid w:val="009006D6"/>
    <w:rsid w:val="00900743"/>
    <w:rsid w:val="00901221"/>
    <w:rsid w:val="00901B01"/>
    <w:rsid w:val="00901BC4"/>
    <w:rsid w:val="009022E4"/>
    <w:rsid w:val="00903754"/>
    <w:rsid w:val="00903A71"/>
    <w:rsid w:val="00903CFE"/>
    <w:rsid w:val="00903E73"/>
    <w:rsid w:val="00904D73"/>
    <w:rsid w:val="0090604E"/>
    <w:rsid w:val="00906555"/>
    <w:rsid w:val="00906852"/>
    <w:rsid w:val="00906CE1"/>
    <w:rsid w:val="00907306"/>
    <w:rsid w:val="009079E1"/>
    <w:rsid w:val="009113BC"/>
    <w:rsid w:val="0091186A"/>
    <w:rsid w:val="0091235A"/>
    <w:rsid w:val="009131D8"/>
    <w:rsid w:val="0091342E"/>
    <w:rsid w:val="0091402A"/>
    <w:rsid w:val="0091468A"/>
    <w:rsid w:val="00914D0F"/>
    <w:rsid w:val="00914EE6"/>
    <w:rsid w:val="009166B4"/>
    <w:rsid w:val="009168D0"/>
    <w:rsid w:val="00916CF5"/>
    <w:rsid w:val="00917012"/>
    <w:rsid w:val="00917AF7"/>
    <w:rsid w:val="0092039B"/>
    <w:rsid w:val="0092077A"/>
    <w:rsid w:val="009207C3"/>
    <w:rsid w:val="0092089A"/>
    <w:rsid w:val="00920B79"/>
    <w:rsid w:val="00920BCC"/>
    <w:rsid w:val="00921207"/>
    <w:rsid w:val="00921330"/>
    <w:rsid w:val="00921A28"/>
    <w:rsid w:val="00922A06"/>
    <w:rsid w:val="00922CF9"/>
    <w:rsid w:val="00922E56"/>
    <w:rsid w:val="0092304C"/>
    <w:rsid w:val="00925B5C"/>
    <w:rsid w:val="00925F2A"/>
    <w:rsid w:val="00926C3B"/>
    <w:rsid w:val="00926D27"/>
    <w:rsid w:val="00926FA9"/>
    <w:rsid w:val="009277F0"/>
    <w:rsid w:val="00931EE6"/>
    <w:rsid w:val="00932D64"/>
    <w:rsid w:val="00933DD0"/>
    <w:rsid w:val="009341F7"/>
    <w:rsid w:val="00934CEA"/>
    <w:rsid w:val="0093534E"/>
    <w:rsid w:val="0093539F"/>
    <w:rsid w:val="00935FDB"/>
    <w:rsid w:val="0093634A"/>
    <w:rsid w:val="00936A0F"/>
    <w:rsid w:val="00936BC9"/>
    <w:rsid w:val="00936DB0"/>
    <w:rsid w:val="0093786E"/>
    <w:rsid w:val="00937A59"/>
    <w:rsid w:val="00937DA6"/>
    <w:rsid w:val="00940A1F"/>
    <w:rsid w:val="00940D24"/>
    <w:rsid w:val="00941509"/>
    <w:rsid w:val="0094265B"/>
    <w:rsid w:val="00944265"/>
    <w:rsid w:val="0094492A"/>
    <w:rsid w:val="00945E79"/>
    <w:rsid w:val="00946688"/>
    <w:rsid w:val="00946AFD"/>
    <w:rsid w:val="00947067"/>
    <w:rsid w:val="009476C1"/>
    <w:rsid w:val="00947975"/>
    <w:rsid w:val="00950483"/>
    <w:rsid w:val="00950DEE"/>
    <w:rsid w:val="00951A7A"/>
    <w:rsid w:val="00951F78"/>
    <w:rsid w:val="00952F9C"/>
    <w:rsid w:val="00953AA0"/>
    <w:rsid w:val="0095510D"/>
    <w:rsid w:val="0095541B"/>
    <w:rsid w:val="009556E1"/>
    <w:rsid w:val="0095597A"/>
    <w:rsid w:val="00957454"/>
    <w:rsid w:val="0096055C"/>
    <w:rsid w:val="00960985"/>
    <w:rsid w:val="00960D23"/>
    <w:rsid w:val="00960D2A"/>
    <w:rsid w:val="00961A98"/>
    <w:rsid w:val="00961ADC"/>
    <w:rsid w:val="00961DC6"/>
    <w:rsid w:val="009621F0"/>
    <w:rsid w:val="009625CD"/>
    <w:rsid w:val="0096263B"/>
    <w:rsid w:val="009626E6"/>
    <w:rsid w:val="00962882"/>
    <w:rsid w:val="00962D19"/>
    <w:rsid w:val="0096485E"/>
    <w:rsid w:val="009648DA"/>
    <w:rsid w:val="00964B34"/>
    <w:rsid w:val="00965A1E"/>
    <w:rsid w:val="0096627C"/>
    <w:rsid w:val="00966981"/>
    <w:rsid w:val="00966B9B"/>
    <w:rsid w:val="009710BC"/>
    <w:rsid w:val="009727A7"/>
    <w:rsid w:val="0097313B"/>
    <w:rsid w:val="009746A0"/>
    <w:rsid w:val="00974AAE"/>
    <w:rsid w:val="00974C52"/>
    <w:rsid w:val="009751E8"/>
    <w:rsid w:val="00975C42"/>
    <w:rsid w:val="00976B36"/>
    <w:rsid w:val="00976E0F"/>
    <w:rsid w:val="0097775F"/>
    <w:rsid w:val="00980656"/>
    <w:rsid w:val="0098086E"/>
    <w:rsid w:val="00980CCD"/>
    <w:rsid w:val="00980EBC"/>
    <w:rsid w:val="00981F67"/>
    <w:rsid w:val="00982D0E"/>
    <w:rsid w:val="00982DDC"/>
    <w:rsid w:val="00982F85"/>
    <w:rsid w:val="00983A5E"/>
    <w:rsid w:val="00983C96"/>
    <w:rsid w:val="00984DDC"/>
    <w:rsid w:val="00985038"/>
    <w:rsid w:val="009852EF"/>
    <w:rsid w:val="00985806"/>
    <w:rsid w:val="00985D37"/>
    <w:rsid w:val="00985E70"/>
    <w:rsid w:val="0098605A"/>
    <w:rsid w:val="00987FC6"/>
    <w:rsid w:val="00990835"/>
    <w:rsid w:val="00990997"/>
    <w:rsid w:val="00990B2A"/>
    <w:rsid w:val="00990BD3"/>
    <w:rsid w:val="00991264"/>
    <w:rsid w:val="00991B6A"/>
    <w:rsid w:val="00991C13"/>
    <w:rsid w:val="00991E18"/>
    <w:rsid w:val="009927A9"/>
    <w:rsid w:val="00993D0B"/>
    <w:rsid w:val="00993F8F"/>
    <w:rsid w:val="009954A1"/>
    <w:rsid w:val="00995CE8"/>
    <w:rsid w:val="00997AB0"/>
    <w:rsid w:val="00997B4B"/>
    <w:rsid w:val="00997B4F"/>
    <w:rsid w:val="00997D42"/>
    <w:rsid w:val="009A02D8"/>
    <w:rsid w:val="009A074F"/>
    <w:rsid w:val="009A1DEC"/>
    <w:rsid w:val="009A26E3"/>
    <w:rsid w:val="009A3743"/>
    <w:rsid w:val="009A3AF2"/>
    <w:rsid w:val="009A3D0D"/>
    <w:rsid w:val="009A3E82"/>
    <w:rsid w:val="009A4019"/>
    <w:rsid w:val="009A40B9"/>
    <w:rsid w:val="009A4F7A"/>
    <w:rsid w:val="009A51A8"/>
    <w:rsid w:val="009A526E"/>
    <w:rsid w:val="009A5A85"/>
    <w:rsid w:val="009A6149"/>
    <w:rsid w:val="009A6D94"/>
    <w:rsid w:val="009A7006"/>
    <w:rsid w:val="009A7087"/>
    <w:rsid w:val="009B0AD9"/>
    <w:rsid w:val="009B0FED"/>
    <w:rsid w:val="009B152E"/>
    <w:rsid w:val="009B32B0"/>
    <w:rsid w:val="009B3479"/>
    <w:rsid w:val="009B368C"/>
    <w:rsid w:val="009B3A1F"/>
    <w:rsid w:val="009B3BA8"/>
    <w:rsid w:val="009B459D"/>
    <w:rsid w:val="009B46D5"/>
    <w:rsid w:val="009B51C7"/>
    <w:rsid w:val="009B5604"/>
    <w:rsid w:val="009B668E"/>
    <w:rsid w:val="009B6B1A"/>
    <w:rsid w:val="009B7983"/>
    <w:rsid w:val="009C0497"/>
    <w:rsid w:val="009C0A16"/>
    <w:rsid w:val="009C1376"/>
    <w:rsid w:val="009C166E"/>
    <w:rsid w:val="009C16F8"/>
    <w:rsid w:val="009C19A6"/>
    <w:rsid w:val="009C2626"/>
    <w:rsid w:val="009C2B4E"/>
    <w:rsid w:val="009C3595"/>
    <w:rsid w:val="009C377F"/>
    <w:rsid w:val="009C48B0"/>
    <w:rsid w:val="009C5521"/>
    <w:rsid w:val="009C590C"/>
    <w:rsid w:val="009C5DD7"/>
    <w:rsid w:val="009C6038"/>
    <w:rsid w:val="009C6440"/>
    <w:rsid w:val="009C70EA"/>
    <w:rsid w:val="009C746C"/>
    <w:rsid w:val="009C7850"/>
    <w:rsid w:val="009D00BB"/>
    <w:rsid w:val="009D0956"/>
    <w:rsid w:val="009D0BD1"/>
    <w:rsid w:val="009D1870"/>
    <w:rsid w:val="009D20CE"/>
    <w:rsid w:val="009D37E9"/>
    <w:rsid w:val="009D37EC"/>
    <w:rsid w:val="009D3C44"/>
    <w:rsid w:val="009D48CC"/>
    <w:rsid w:val="009D4B87"/>
    <w:rsid w:val="009D4BB1"/>
    <w:rsid w:val="009D4C0C"/>
    <w:rsid w:val="009D50A8"/>
    <w:rsid w:val="009D5D02"/>
    <w:rsid w:val="009D5EC3"/>
    <w:rsid w:val="009D6114"/>
    <w:rsid w:val="009D7260"/>
    <w:rsid w:val="009D7F96"/>
    <w:rsid w:val="009D7FA5"/>
    <w:rsid w:val="009E0EBD"/>
    <w:rsid w:val="009E14EC"/>
    <w:rsid w:val="009E1C23"/>
    <w:rsid w:val="009E251C"/>
    <w:rsid w:val="009E3E61"/>
    <w:rsid w:val="009E4BA1"/>
    <w:rsid w:val="009E4EC1"/>
    <w:rsid w:val="009E575C"/>
    <w:rsid w:val="009E5775"/>
    <w:rsid w:val="009E6042"/>
    <w:rsid w:val="009E606A"/>
    <w:rsid w:val="009E65B8"/>
    <w:rsid w:val="009E711E"/>
    <w:rsid w:val="009E745C"/>
    <w:rsid w:val="009F00AD"/>
    <w:rsid w:val="009F0D63"/>
    <w:rsid w:val="009F112B"/>
    <w:rsid w:val="009F1DE2"/>
    <w:rsid w:val="009F29C4"/>
    <w:rsid w:val="009F3686"/>
    <w:rsid w:val="009F43AB"/>
    <w:rsid w:val="009F51AE"/>
    <w:rsid w:val="009F5272"/>
    <w:rsid w:val="009F5647"/>
    <w:rsid w:val="009F5AD8"/>
    <w:rsid w:val="009F5B9E"/>
    <w:rsid w:val="009F5CC7"/>
    <w:rsid w:val="009F5F21"/>
    <w:rsid w:val="009F64D9"/>
    <w:rsid w:val="009F78F4"/>
    <w:rsid w:val="009F7ACB"/>
    <w:rsid w:val="00A00457"/>
    <w:rsid w:val="00A04454"/>
    <w:rsid w:val="00A046F6"/>
    <w:rsid w:val="00A0494B"/>
    <w:rsid w:val="00A052D3"/>
    <w:rsid w:val="00A05306"/>
    <w:rsid w:val="00A0545D"/>
    <w:rsid w:val="00A06412"/>
    <w:rsid w:val="00A06B69"/>
    <w:rsid w:val="00A075AC"/>
    <w:rsid w:val="00A07D6F"/>
    <w:rsid w:val="00A1064E"/>
    <w:rsid w:val="00A1085F"/>
    <w:rsid w:val="00A10919"/>
    <w:rsid w:val="00A10A0E"/>
    <w:rsid w:val="00A11B6D"/>
    <w:rsid w:val="00A11DB4"/>
    <w:rsid w:val="00A12185"/>
    <w:rsid w:val="00A12625"/>
    <w:rsid w:val="00A13D61"/>
    <w:rsid w:val="00A13E97"/>
    <w:rsid w:val="00A14388"/>
    <w:rsid w:val="00A14C07"/>
    <w:rsid w:val="00A15A1A"/>
    <w:rsid w:val="00A15F6E"/>
    <w:rsid w:val="00A1609B"/>
    <w:rsid w:val="00A160A5"/>
    <w:rsid w:val="00A16303"/>
    <w:rsid w:val="00A1682A"/>
    <w:rsid w:val="00A16AA1"/>
    <w:rsid w:val="00A16E6A"/>
    <w:rsid w:val="00A17A8C"/>
    <w:rsid w:val="00A20047"/>
    <w:rsid w:val="00A20A40"/>
    <w:rsid w:val="00A21646"/>
    <w:rsid w:val="00A21A95"/>
    <w:rsid w:val="00A21BC2"/>
    <w:rsid w:val="00A21EE2"/>
    <w:rsid w:val="00A23080"/>
    <w:rsid w:val="00A2322D"/>
    <w:rsid w:val="00A2394C"/>
    <w:rsid w:val="00A243DD"/>
    <w:rsid w:val="00A24492"/>
    <w:rsid w:val="00A2462C"/>
    <w:rsid w:val="00A24D3A"/>
    <w:rsid w:val="00A2567F"/>
    <w:rsid w:val="00A26325"/>
    <w:rsid w:val="00A275C9"/>
    <w:rsid w:val="00A305D9"/>
    <w:rsid w:val="00A309FC"/>
    <w:rsid w:val="00A30B7D"/>
    <w:rsid w:val="00A311EE"/>
    <w:rsid w:val="00A3137A"/>
    <w:rsid w:val="00A31B9C"/>
    <w:rsid w:val="00A31C5A"/>
    <w:rsid w:val="00A3299B"/>
    <w:rsid w:val="00A32B45"/>
    <w:rsid w:val="00A32DA5"/>
    <w:rsid w:val="00A330D9"/>
    <w:rsid w:val="00A335D2"/>
    <w:rsid w:val="00A33820"/>
    <w:rsid w:val="00A33ED2"/>
    <w:rsid w:val="00A33F33"/>
    <w:rsid w:val="00A354D1"/>
    <w:rsid w:val="00A35773"/>
    <w:rsid w:val="00A369CF"/>
    <w:rsid w:val="00A372F6"/>
    <w:rsid w:val="00A37EE4"/>
    <w:rsid w:val="00A401C7"/>
    <w:rsid w:val="00A4105B"/>
    <w:rsid w:val="00A41614"/>
    <w:rsid w:val="00A419DE"/>
    <w:rsid w:val="00A41A99"/>
    <w:rsid w:val="00A41DFE"/>
    <w:rsid w:val="00A42D23"/>
    <w:rsid w:val="00A4318C"/>
    <w:rsid w:val="00A43B22"/>
    <w:rsid w:val="00A43D8C"/>
    <w:rsid w:val="00A441A8"/>
    <w:rsid w:val="00A459F3"/>
    <w:rsid w:val="00A47083"/>
    <w:rsid w:val="00A5002F"/>
    <w:rsid w:val="00A510D0"/>
    <w:rsid w:val="00A512A0"/>
    <w:rsid w:val="00A5170E"/>
    <w:rsid w:val="00A51AA8"/>
    <w:rsid w:val="00A52259"/>
    <w:rsid w:val="00A52BDD"/>
    <w:rsid w:val="00A5374C"/>
    <w:rsid w:val="00A53FBB"/>
    <w:rsid w:val="00A544CE"/>
    <w:rsid w:val="00A54C3C"/>
    <w:rsid w:val="00A5504B"/>
    <w:rsid w:val="00A56700"/>
    <w:rsid w:val="00A56C49"/>
    <w:rsid w:val="00A57360"/>
    <w:rsid w:val="00A57E3C"/>
    <w:rsid w:val="00A616FB"/>
    <w:rsid w:val="00A6298B"/>
    <w:rsid w:val="00A645B9"/>
    <w:rsid w:val="00A64EF8"/>
    <w:rsid w:val="00A66065"/>
    <w:rsid w:val="00A66654"/>
    <w:rsid w:val="00A66987"/>
    <w:rsid w:val="00A66CA0"/>
    <w:rsid w:val="00A66CDD"/>
    <w:rsid w:val="00A67AF6"/>
    <w:rsid w:val="00A70D31"/>
    <w:rsid w:val="00A71D79"/>
    <w:rsid w:val="00A720E9"/>
    <w:rsid w:val="00A72236"/>
    <w:rsid w:val="00A72674"/>
    <w:rsid w:val="00A738BB"/>
    <w:rsid w:val="00A743E8"/>
    <w:rsid w:val="00A75A1E"/>
    <w:rsid w:val="00A761FC"/>
    <w:rsid w:val="00A76699"/>
    <w:rsid w:val="00A76CAB"/>
    <w:rsid w:val="00A76FAD"/>
    <w:rsid w:val="00A77B59"/>
    <w:rsid w:val="00A77BF8"/>
    <w:rsid w:val="00A80260"/>
    <w:rsid w:val="00A805EA"/>
    <w:rsid w:val="00A80AE5"/>
    <w:rsid w:val="00A80CCB"/>
    <w:rsid w:val="00A81037"/>
    <w:rsid w:val="00A817FC"/>
    <w:rsid w:val="00A819DE"/>
    <w:rsid w:val="00A81B01"/>
    <w:rsid w:val="00A84996"/>
    <w:rsid w:val="00A8519F"/>
    <w:rsid w:val="00A855E0"/>
    <w:rsid w:val="00A865BF"/>
    <w:rsid w:val="00A86C01"/>
    <w:rsid w:val="00A86CD5"/>
    <w:rsid w:val="00A8783D"/>
    <w:rsid w:val="00A879AB"/>
    <w:rsid w:val="00A87AB2"/>
    <w:rsid w:val="00A87B7B"/>
    <w:rsid w:val="00A9075D"/>
    <w:rsid w:val="00A90A66"/>
    <w:rsid w:val="00A91082"/>
    <w:rsid w:val="00A92355"/>
    <w:rsid w:val="00A923B5"/>
    <w:rsid w:val="00A92B3E"/>
    <w:rsid w:val="00A93076"/>
    <w:rsid w:val="00A93C56"/>
    <w:rsid w:val="00A94505"/>
    <w:rsid w:val="00A94895"/>
    <w:rsid w:val="00A94904"/>
    <w:rsid w:val="00A95B43"/>
    <w:rsid w:val="00A96083"/>
    <w:rsid w:val="00A96405"/>
    <w:rsid w:val="00A9685C"/>
    <w:rsid w:val="00A97669"/>
    <w:rsid w:val="00A97D8E"/>
    <w:rsid w:val="00AA05D6"/>
    <w:rsid w:val="00AA1AB4"/>
    <w:rsid w:val="00AA3A48"/>
    <w:rsid w:val="00AA4393"/>
    <w:rsid w:val="00AA46A2"/>
    <w:rsid w:val="00AA471B"/>
    <w:rsid w:val="00AA4939"/>
    <w:rsid w:val="00AA4F57"/>
    <w:rsid w:val="00AA54C5"/>
    <w:rsid w:val="00AA6468"/>
    <w:rsid w:val="00AA70F6"/>
    <w:rsid w:val="00AA71BB"/>
    <w:rsid w:val="00AA7FB3"/>
    <w:rsid w:val="00AB0158"/>
    <w:rsid w:val="00AB035D"/>
    <w:rsid w:val="00AB05DF"/>
    <w:rsid w:val="00AB0B92"/>
    <w:rsid w:val="00AB133F"/>
    <w:rsid w:val="00AB1747"/>
    <w:rsid w:val="00AB232E"/>
    <w:rsid w:val="00AB32C8"/>
    <w:rsid w:val="00AB3768"/>
    <w:rsid w:val="00AB398B"/>
    <w:rsid w:val="00AB3E89"/>
    <w:rsid w:val="00AB44AD"/>
    <w:rsid w:val="00AB44F3"/>
    <w:rsid w:val="00AB4D49"/>
    <w:rsid w:val="00AB6C4E"/>
    <w:rsid w:val="00AB76A4"/>
    <w:rsid w:val="00AC0234"/>
    <w:rsid w:val="00AC03F8"/>
    <w:rsid w:val="00AC0860"/>
    <w:rsid w:val="00AC0D9A"/>
    <w:rsid w:val="00AC1793"/>
    <w:rsid w:val="00AC2EE6"/>
    <w:rsid w:val="00AC3762"/>
    <w:rsid w:val="00AC3B0C"/>
    <w:rsid w:val="00AC4633"/>
    <w:rsid w:val="00AC5A5B"/>
    <w:rsid w:val="00AC5E4B"/>
    <w:rsid w:val="00AC6CFA"/>
    <w:rsid w:val="00AC75E8"/>
    <w:rsid w:val="00AC7767"/>
    <w:rsid w:val="00AC7B8B"/>
    <w:rsid w:val="00AD0FD6"/>
    <w:rsid w:val="00AD1954"/>
    <w:rsid w:val="00AD1A27"/>
    <w:rsid w:val="00AD2925"/>
    <w:rsid w:val="00AD36F4"/>
    <w:rsid w:val="00AD3E95"/>
    <w:rsid w:val="00AD3F27"/>
    <w:rsid w:val="00AD4DD8"/>
    <w:rsid w:val="00AD5B38"/>
    <w:rsid w:val="00AD681C"/>
    <w:rsid w:val="00AD708C"/>
    <w:rsid w:val="00AD78C5"/>
    <w:rsid w:val="00AE0E13"/>
    <w:rsid w:val="00AE0EE4"/>
    <w:rsid w:val="00AE0F0E"/>
    <w:rsid w:val="00AE18CB"/>
    <w:rsid w:val="00AE2AC2"/>
    <w:rsid w:val="00AE2C79"/>
    <w:rsid w:val="00AE35D8"/>
    <w:rsid w:val="00AE3EAA"/>
    <w:rsid w:val="00AE42FC"/>
    <w:rsid w:val="00AE46B2"/>
    <w:rsid w:val="00AE568D"/>
    <w:rsid w:val="00AE5864"/>
    <w:rsid w:val="00AE5B66"/>
    <w:rsid w:val="00AE5F71"/>
    <w:rsid w:val="00AE606C"/>
    <w:rsid w:val="00AE67B3"/>
    <w:rsid w:val="00AE739F"/>
    <w:rsid w:val="00AF0728"/>
    <w:rsid w:val="00AF0B84"/>
    <w:rsid w:val="00AF159E"/>
    <w:rsid w:val="00AF20A0"/>
    <w:rsid w:val="00AF304C"/>
    <w:rsid w:val="00AF3A06"/>
    <w:rsid w:val="00AF42D0"/>
    <w:rsid w:val="00AF5CC0"/>
    <w:rsid w:val="00AF63C6"/>
    <w:rsid w:val="00AF6673"/>
    <w:rsid w:val="00AF6865"/>
    <w:rsid w:val="00B0008F"/>
    <w:rsid w:val="00B01028"/>
    <w:rsid w:val="00B01734"/>
    <w:rsid w:val="00B0193D"/>
    <w:rsid w:val="00B03BB3"/>
    <w:rsid w:val="00B044EF"/>
    <w:rsid w:val="00B0480F"/>
    <w:rsid w:val="00B04AA2"/>
    <w:rsid w:val="00B04EC6"/>
    <w:rsid w:val="00B04F19"/>
    <w:rsid w:val="00B04F23"/>
    <w:rsid w:val="00B0551F"/>
    <w:rsid w:val="00B06429"/>
    <w:rsid w:val="00B065D2"/>
    <w:rsid w:val="00B066BB"/>
    <w:rsid w:val="00B06B10"/>
    <w:rsid w:val="00B06E8F"/>
    <w:rsid w:val="00B079C8"/>
    <w:rsid w:val="00B10165"/>
    <w:rsid w:val="00B10F7D"/>
    <w:rsid w:val="00B12296"/>
    <w:rsid w:val="00B122EA"/>
    <w:rsid w:val="00B127ED"/>
    <w:rsid w:val="00B12887"/>
    <w:rsid w:val="00B131F6"/>
    <w:rsid w:val="00B139D0"/>
    <w:rsid w:val="00B13E21"/>
    <w:rsid w:val="00B14141"/>
    <w:rsid w:val="00B14594"/>
    <w:rsid w:val="00B1473F"/>
    <w:rsid w:val="00B15352"/>
    <w:rsid w:val="00B16DB6"/>
    <w:rsid w:val="00B17195"/>
    <w:rsid w:val="00B21ECF"/>
    <w:rsid w:val="00B22D37"/>
    <w:rsid w:val="00B23059"/>
    <w:rsid w:val="00B23063"/>
    <w:rsid w:val="00B233E5"/>
    <w:rsid w:val="00B2556D"/>
    <w:rsid w:val="00B25CE1"/>
    <w:rsid w:val="00B266B4"/>
    <w:rsid w:val="00B26BE5"/>
    <w:rsid w:val="00B26ECC"/>
    <w:rsid w:val="00B27793"/>
    <w:rsid w:val="00B27B80"/>
    <w:rsid w:val="00B3194F"/>
    <w:rsid w:val="00B32817"/>
    <w:rsid w:val="00B32D39"/>
    <w:rsid w:val="00B33104"/>
    <w:rsid w:val="00B338F4"/>
    <w:rsid w:val="00B34B34"/>
    <w:rsid w:val="00B359DC"/>
    <w:rsid w:val="00B35AC4"/>
    <w:rsid w:val="00B3678A"/>
    <w:rsid w:val="00B36BE3"/>
    <w:rsid w:val="00B371BB"/>
    <w:rsid w:val="00B371D2"/>
    <w:rsid w:val="00B37EEA"/>
    <w:rsid w:val="00B40D72"/>
    <w:rsid w:val="00B41B6F"/>
    <w:rsid w:val="00B421FE"/>
    <w:rsid w:val="00B4477D"/>
    <w:rsid w:val="00B45D46"/>
    <w:rsid w:val="00B46853"/>
    <w:rsid w:val="00B46BE4"/>
    <w:rsid w:val="00B46C7A"/>
    <w:rsid w:val="00B46D6C"/>
    <w:rsid w:val="00B50166"/>
    <w:rsid w:val="00B503CC"/>
    <w:rsid w:val="00B505C6"/>
    <w:rsid w:val="00B50DA2"/>
    <w:rsid w:val="00B51399"/>
    <w:rsid w:val="00B5164C"/>
    <w:rsid w:val="00B51692"/>
    <w:rsid w:val="00B51DD0"/>
    <w:rsid w:val="00B5200C"/>
    <w:rsid w:val="00B5235C"/>
    <w:rsid w:val="00B524A8"/>
    <w:rsid w:val="00B5265A"/>
    <w:rsid w:val="00B52A31"/>
    <w:rsid w:val="00B52B4A"/>
    <w:rsid w:val="00B52BE4"/>
    <w:rsid w:val="00B53071"/>
    <w:rsid w:val="00B55634"/>
    <w:rsid w:val="00B55AA6"/>
    <w:rsid w:val="00B55B6E"/>
    <w:rsid w:val="00B55C12"/>
    <w:rsid w:val="00B560C5"/>
    <w:rsid w:val="00B56910"/>
    <w:rsid w:val="00B5739D"/>
    <w:rsid w:val="00B574F5"/>
    <w:rsid w:val="00B57CBD"/>
    <w:rsid w:val="00B6020B"/>
    <w:rsid w:val="00B61B77"/>
    <w:rsid w:val="00B6251E"/>
    <w:rsid w:val="00B6344F"/>
    <w:rsid w:val="00B63F28"/>
    <w:rsid w:val="00B64109"/>
    <w:rsid w:val="00B6561B"/>
    <w:rsid w:val="00B65979"/>
    <w:rsid w:val="00B67160"/>
    <w:rsid w:val="00B673BC"/>
    <w:rsid w:val="00B67B11"/>
    <w:rsid w:val="00B71D46"/>
    <w:rsid w:val="00B7263B"/>
    <w:rsid w:val="00B728D4"/>
    <w:rsid w:val="00B7578F"/>
    <w:rsid w:val="00B75F62"/>
    <w:rsid w:val="00B76689"/>
    <w:rsid w:val="00B77599"/>
    <w:rsid w:val="00B80C7F"/>
    <w:rsid w:val="00B812C2"/>
    <w:rsid w:val="00B8185E"/>
    <w:rsid w:val="00B81AFA"/>
    <w:rsid w:val="00B81B30"/>
    <w:rsid w:val="00B8254C"/>
    <w:rsid w:val="00B83F03"/>
    <w:rsid w:val="00B84400"/>
    <w:rsid w:val="00B8537E"/>
    <w:rsid w:val="00B854F8"/>
    <w:rsid w:val="00B85BE1"/>
    <w:rsid w:val="00B8620B"/>
    <w:rsid w:val="00B8670A"/>
    <w:rsid w:val="00B87C1A"/>
    <w:rsid w:val="00B909BB"/>
    <w:rsid w:val="00B9195E"/>
    <w:rsid w:val="00B929E1"/>
    <w:rsid w:val="00B92A4C"/>
    <w:rsid w:val="00B9480A"/>
    <w:rsid w:val="00B94BA5"/>
    <w:rsid w:val="00B94E76"/>
    <w:rsid w:val="00B94FA0"/>
    <w:rsid w:val="00B950E9"/>
    <w:rsid w:val="00BA026B"/>
    <w:rsid w:val="00BA09D2"/>
    <w:rsid w:val="00BA0F9C"/>
    <w:rsid w:val="00BA15F5"/>
    <w:rsid w:val="00BA47CD"/>
    <w:rsid w:val="00BA4FBF"/>
    <w:rsid w:val="00BA519D"/>
    <w:rsid w:val="00BA581D"/>
    <w:rsid w:val="00BA5B0F"/>
    <w:rsid w:val="00BA63D9"/>
    <w:rsid w:val="00BA6523"/>
    <w:rsid w:val="00BA68B3"/>
    <w:rsid w:val="00BA7201"/>
    <w:rsid w:val="00BA78DA"/>
    <w:rsid w:val="00BB02CD"/>
    <w:rsid w:val="00BB040B"/>
    <w:rsid w:val="00BB07A4"/>
    <w:rsid w:val="00BB10AA"/>
    <w:rsid w:val="00BB1AD6"/>
    <w:rsid w:val="00BB1DB3"/>
    <w:rsid w:val="00BB20A9"/>
    <w:rsid w:val="00BB31E0"/>
    <w:rsid w:val="00BB3349"/>
    <w:rsid w:val="00BB4747"/>
    <w:rsid w:val="00BB4D91"/>
    <w:rsid w:val="00BB61A2"/>
    <w:rsid w:val="00BB732F"/>
    <w:rsid w:val="00BC0505"/>
    <w:rsid w:val="00BC0E4F"/>
    <w:rsid w:val="00BC1A9E"/>
    <w:rsid w:val="00BC21A8"/>
    <w:rsid w:val="00BC267F"/>
    <w:rsid w:val="00BC29E0"/>
    <w:rsid w:val="00BC5CC2"/>
    <w:rsid w:val="00BC65D6"/>
    <w:rsid w:val="00BC66A4"/>
    <w:rsid w:val="00BC7212"/>
    <w:rsid w:val="00BC73CC"/>
    <w:rsid w:val="00BC7A97"/>
    <w:rsid w:val="00BC7BAA"/>
    <w:rsid w:val="00BD008F"/>
    <w:rsid w:val="00BD10BB"/>
    <w:rsid w:val="00BD2C6A"/>
    <w:rsid w:val="00BD3AFC"/>
    <w:rsid w:val="00BD3E20"/>
    <w:rsid w:val="00BD4F47"/>
    <w:rsid w:val="00BD5D4F"/>
    <w:rsid w:val="00BD6237"/>
    <w:rsid w:val="00BD6A38"/>
    <w:rsid w:val="00BD76C6"/>
    <w:rsid w:val="00BE011B"/>
    <w:rsid w:val="00BE0226"/>
    <w:rsid w:val="00BE0C3E"/>
    <w:rsid w:val="00BE1672"/>
    <w:rsid w:val="00BE1905"/>
    <w:rsid w:val="00BE1E1F"/>
    <w:rsid w:val="00BE1E66"/>
    <w:rsid w:val="00BE31B4"/>
    <w:rsid w:val="00BE3DC9"/>
    <w:rsid w:val="00BE44BC"/>
    <w:rsid w:val="00BE45DF"/>
    <w:rsid w:val="00BE4711"/>
    <w:rsid w:val="00BE47CC"/>
    <w:rsid w:val="00BE4FC0"/>
    <w:rsid w:val="00BE54D3"/>
    <w:rsid w:val="00BE5FA2"/>
    <w:rsid w:val="00BE62D5"/>
    <w:rsid w:val="00BE6873"/>
    <w:rsid w:val="00BE6C40"/>
    <w:rsid w:val="00BE7A96"/>
    <w:rsid w:val="00BE7E71"/>
    <w:rsid w:val="00BF02ED"/>
    <w:rsid w:val="00BF03E9"/>
    <w:rsid w:val="00BF06D8"/>
    <w:rsid w:val="00BF09E0"/>
    <w:rsid w:val="00BF10C5"/>
    <w:rsid w:val="00BF13F5"/>
    <w:rsid w:val="00BF342F"/>
    <w:rsid w:val="00BF4A96"/>
    <w:rsid w:val="00BF5015"/>
    <w:rsid w:val="00BF533D"/>
    <w:rsid w:val="00BF5C7C"/>
    <w:rsid w:val="00BF5E58"/>
    <w:rsid w:val="00BF5FF3"/>
    <w:rsid w:val="00BF6849"/>
    <w:rsid w:val="00BF72DD"/>
    <w:rsid w:val="00BF74F0"/>
    <w:rsid w:val="00BF799F"/>
    <w:rsid w:val="00C00295"/>
    <w:rsid w:val="00C0046A"/>
    <w:rsid w:val="00C00571"/>
    <w:rsid w:val="00C00D39"/>
    <w:rsid w:val="00C01FAB"/>
    <w:rsid w:val="00C02198"/>
    <w:rsid w:val="00C03D71"/>
    <w:rsid w:val="00C04922"/>
    <w:rsid w:val="00C0515D"/>
    <w:rsid w:val="00C05605"/>
    <w:rsid w:val="00C05DA9"/>
    <w:rsid w:val="00C065B5"/>
    <w:rsid w:val="00C06B3D"/>
    <w:rsid w:val="00C071E6"/>
    <w:rsid w:val="00C0777A"/>
    <w:rsid w:val="00C07974"/>
    <w:rsid w:val="00C102EB"/>
    <w:rsid w:val="00C10F7E"/>
    <w:rsid w:val="00C11BB1"/>
    <w:rsid w:val="00C11E79"/>
    <w:rsid w:val="00C12DD8"/>
    <w:rsid w:val="00C13301"/>
    <w:rsid w:val="00C13E4B"/>
    <w:rsid w:val="00C15060"/>
    <w:rsid w:val="00C15D11"/>
    <w:rsid w:val="00C16D4D"/>
    <w:rsid w:val="00C16F21"/>
    <w:rsid w:val="00C1781B"/>
    <w:rsid w:val="00C17B51"/>
    <w:rsid w:val="00C20D6C"/>
    <w:rsid w:val="00C21D97"/>
    <w:rsid w:val="00C226BA"/>
    <w:rsid w:val="00C230BC"/>
    <w:rsid w:val="00C2415B"/>
    <w:rsid w:val="00C2424D"/>
    <w:rsid w:val="00C24637"/>
    <w:rsid w:val="00C24994"/>
    <w:rsid w:val="00C24AD6"/>
    <w:rsid w:val="00C24E51"/>
    <w:rsid w:val="00C259FA"/>
    <w:rsid w:val="00C25D55"/>
    <w:rsid w:val="00C263EE"/>
    <w:rsid w:val="00C26516"/>
    <w:rsid w:val="00C26657"/>
    <w:rsid w:val="00C268A5"/>
    <w:rsid w:val="00C26C0B"/>
    <w:rsid w:val="00C27476"/>
    <w:rsid w:val="00C27EFB"/>
    <w:rsid w:val="00C30163"/>
    <w:rsid w:val="00C30992"/>
    <w:rsid w:val="00C3127D"/>
    <w:rsid w:val="00C31391"/>
    <w:rsid w:val="00C31567"/>
    <w:rsid w:val="00C33B4C"/>
    <w:rsid w:val="00C34113"/>
    <w:rsid w:val="00C34644"/>
    <w:rsid w:val="00C34744"/>
    <w:rsid w:val="00C354DC"/>
    <w:rsid w:val="00C360F8"/>
    <w:rsid w:val="00C36307"/>
    <w:rsid w:val="00C36B02"/>
    <w:rsid w:val="00C36D59"/>
    <w:rsid w:val="00C36F3B"/>
    <w:rsid w:val="00C37BA1"/>
    <w:rsid w:val="00C41EB0"/>
    <w:rsid w:val="00C4233B"/>
    <w:rsid w:val="00C4560E"/>
    <w:rsid w:val="00C45A7C"/>
    <w:rsid w:val="00C46097"/>
    <w:rsid w:val="00C5079C"/>
    <w:rsid w:val="00C50BD8"/>
    <w:rsid w:val="00C514A0"/>
    <w:rsid w:val="00C51827"/>
    <w:rsid w:val="00C52CB4"/>
    <w:rsid w:val="00C52F35"/>
    <w:rsid w:val="00C534F8"/>
    <w:rsid w:val="00C535F6"/>
    <w:rsid w:val="00C5398F"/>
    <w:rsid w:val="00C542F0"/>
    <w:rsid w:val="00C55090"/>
    <w:rsid w:val="00C556F4"/>
    <w:rsid w:val="00C56EE1"/>
    <w:rsid w:val="00C5713B"/>
    <w:rsid w:val="00C57980"/>
    <w:rsid w:val="00C57D47"/>
    <w:rsid w:val="00C57F8E"/>
    <w:rsid w:val="00C60D6C"/>
    <w:rsid w:val="00C60E98"/>
    <w:rsid w:val="00C62231"/>
    <w:rsid w:val="00C624E9"/>
    <w:rsid w:val="00C62749"/>
    <w:rsid w:val="00C62834"/>
    <w:rsid w:val="00C62B37"/>
    <w:rsid w:val="00C63694"/>
    <w:rsid w:val="00C63D0A"/>
    <w:rsid w:val="00C643F8"/>
    <w:rsid w:val="00C66381"/>
    <w:rsid w:val="00C66933"/>
    <w:rsid w:val="00C6742E"/>
    <w:rsid w:val="00C67BAE"/>
    <w:rsid w:val="00C712B4"/>
    <w:rsid w:val="00C72904"/>
    <w:rsid w:val="00C72970"/>
    <w:rsid w:val="00C74A33"/>
    <w:rsid w:val="00C74DA7"/>
    <w:rsid w:val="00C752F4"/>
    <w:rsid w:val="00C7582E"/>
    <w:rsid w:val="00C75E52"/>
    <w:rsid w:val="00C75F2B"/>
    <w:rsid w:val="00C766F4"/>
    <w:rsid w:val="00C7703E"/>
    <w:rsid w:val="00C77223"/>
    <w:rsid w:val="00C77339"/>
    <w:rsid w:val="00C77AFE"/>
    <w:rsid w:val="00C80031"/>
    <w:rsid w:val="00C8225C"/>
    <w:rsid w:val="00C826D2"/>
    <w:rsid w:val="00C83CCD"/>
    <w:rsid w:val="00C840CB"/>
    <w:rsid w:val="00C84313"/>
    <w:rsid w:val="00C860F7"/>
    <w:rsid w:val="00C86719"/>
    <w:rsid w:val="00C86967"/>
    <w:rsid w:val="00C86DB9"/>
    <w:rsid w:val="00C86FB6"/>
    <w:rsid w:val="00C87BFE"/>
    <w:rsid w:val="00C90908"/>
    <w:rsid w:val="00C9177F"/>
    <w:rsid w:val="00C91788"/>
    <w:rsid w:val="00C93B96"/>
    <w:rsid w:val="00C95563"/>
    <w:rsid w:val="00C96BE3"/>
    <w:rsid w:val="00C97D37"/>
    <w:rsid w:val="00CA09F9"/>
    <w:rsid w:val="00CA10C2"/>
    <w:rsid w:val="00CA1736"/>
    <w:rsid w:val="00CA1CE8"/>
    <w:rsid w:val="00CA1FF3"/>
    <w:rsid w:val="00CA2126"/>
    <w:rsid w:val="00CA2E32"/>
    <w:rsid w:val="00CA3D56"/>
    <w:rsid w:val="00CA4A07"/>
    <w:rsid w:val="00CA4D9E"/>
    <w:rsid w:val="00CA575F"/>
    <w:rsid w:val="00CA5A8E"/>
    <w:rsid w:val="00CA5AB8"/>
    <w:rsid w:val="00CA709A"/>
    <w:rsid w:val="00CA761D"/>
    <w:rsid w:val="00CA7926"/>
    <w:rsid w:val="00CA7B1A"/>
    <w:rsid w:val="00CB039C"/>
    <w:rsid w:val="00CB03A4"/>
    <w:rsid w:val="00CB05DE"/>
    <w:rsid w:val="00CB0A2A"/>
    <w:rsid w:val="00CB0AAD"/>
    <w:rsid w:val="00CB12CF"/>
    <w:rsid w:val="00CB17CE"/>
    <w:rsid w:val="00CB1C09"/>
    <w:rsid w:val="00CB1D34"/>
    <w:rsid w:val="00CB1DF9"/>
    <w:rsid w:val="00CB22DC"/>
    <w:rsid w:val="00CB3AB4"/>
    <w:rsid w:val="00CB40EF"/>
    <w:rsid w:val="00CB5B79"/>
    <w:rsid w:val="00CB621A"/>
    <w:rsid w:val="00CB6428"/>
    <w:rsid w:val="00CB682E"/>
    <w:rsid w:val="00CB6969"/>
    <w:rsid w:val="00CB7ADD"/>
    <w:rsid w:val="00CB7CA0"/>
    <w:rsid w:val="00CC00E9"/>
    <w:rsid w:val="00CC0550"/>
    <w:rsid w:val="00CC060A"/>
    <w:rsid w:val="00CC0C08"/>
    <w:rsid w:val="00CC0EA3"/>
    <w:rsid w:val="00CC10AD"/>
    <w:rsid w:val="00CC1274"/>
    <w:rsid w:val="00CC2A98"/>
    <w:rsid w:val="00CC4071"/>
    <w:rsid w:val="00CC43B4"/>
    <w:rsid w:val="00CC46A2"/>
    <w:rsid w:val="00CC66C9"/>
    <w:rsid w:val="00CC6A58"/>
    <w:rsid w:val="00CC7F36"/>
    <w:rsid w:val="00CD0500"/>
    <w:rsid w:val="00CD0E70"/>
    <w:rsid w:val="00CD1102"/>
    <w:rsid w:val="00CD1F3E"/>
    <w:rsid w:val="00CD2315"/>
    <w:rsid w:val="00CD3C0B"/>
    <w:rsid w:val="00CD3CDE"/>
    <w:rsid w:val="00CD484C"/>
    <w:rsid w:val="00CD48D8"/>
    <w:rsid w:val="00CD5169"/>
    <w:rsid w:val="00CD6484"/>
    <w:rsid w:val="00CD649C"/>
    <w:rsid w:val="00CD66EC"/>
    <w:rsid w:val="00CD6932"/>
    <w:rsid w:val="00CD6C4E"/>
    <w:rsid w:val="00CD7361"/>
    <w:rsid w:val="00CD7377"/>
    <w:rsid w:val="00CD7637"/>
    <w:rsid w:val="00CD78BF"/>
    <w:rsid w:val="00CD7A06"/>
    <w:rsid w:val="00CE03A7"/>
    <w:rsid w:val="00CE0423"/>
    <w:rsid w:val="00CE0CB1"/>
    <w:rsid w:val="00CE1D90"/>
    <w:rsid w:val="00CE1ECE"/>
    <w:rsid w:val="00CE2C02"/>
    <w:rsid w:val="00CE33F5"/>
    <w:rsid w:val="00CE3FDC"/>
    <w:rsid w:val="00CE41C3"/>
    <w:rsid w:val="00CE45A6"/>
    <w:rsid w:val="00CE5E6F"/>
    <w:rsid w:val="00CE68BF"/>
    <w:rsid w:val="00CE727D"/>
    <w:rsid w:val="00CE7561"/>
    <w:rsid w:val="00CE781E"/>
    <w:rsid w:val="00CF00C5"/>
    <w:rsid w:val="00CF048C"/>
    <w:rsid w:val="00CF0919"/>
    <w:rsid w:val="00CF1715"/>
    <w:rsid w:val="00CF1DA7"/>
    <w:rsid w:val="00CF270E"/>
    <w:rsid w:val="00CF30E0"/>
    <w:rsid w:val="00CF3322"/>
    <w:rsid w:val="00CF427B"/>
    <w:rsid w:val="00CF467C"/>
    <w:rsid w:val="00CF47EF"/>
    <w:rsid w:val="00CF4E05"/>
    <w:rsid w:val="00CF5082"/>
    <w:rsid w:val="00CF51F9"/>
    <w:rsid w:val="00CF5A93"/>
    <w:rsid w:val="00CF6AA6"/>
    <w:rsid w:val="00CF6C57"/>
    <w:rsid w:val="00CF7915"/>
    <w:rsid w:val="00CF7A6A"/>
    <w:rsid w:val="00D006DD"/>
    <w:rsid w:val="00D020E6"/>
    <w:rsid w:val="00D0272F"/>
    <w:rsid w:val="00D028D4"/>
    <w:rsid w:val="00D02E88"/>
    <w:rsid w:val="00D03645"/>
    <w:rsid w:val="00D0505C"/>
    <w:rsid w:val="00D062EF"/>
    <w:rsid w:val="00D06900"/>
    <w:rsid w:val="00D07CE3"/>
    <w:rsid w:val="00D10856"/>
    <w:rsid w:val="00D11BE3"/>
    <w:rsid w:val="00D11C0F"/>
    <w:rsid w:val="00D12221"/>
    <w:rsid w:val="00D127CA"/>
    <w:rsid w:val="00D12AF9"/>
    <w:rsid w:val="00D13DAB"/>
    <w:rsid w:val="00D1434C"/>
    <w:rsid w:val="00D15629"/>
    <w:rsid w:val="00D15D79"/>
    <w:rsid w:val="00D15E26"/>
    <w:rsid w:val="00D15EA2"/>
    <w:rsid w:val="00D16BEB"/>
    <w:rsid w:val="00D176CB"/>
    <w:rsid w:val="00D17FB0"/>
    <w:rsid w:val="00D209BA"/>
    <w:rsid w:val="00D20E06"/>
    <w:rsid w:val="00D22FCE"/>
    <w:rsid w:val="00D2325E"/>
    <w:rsid w:val="00D241C7"/>
    <w:rsid w:val="00D251C3"/>
    <w:rsid w:val="00D25A43"/>
    <w:rsid w:val="00D25E5F"/>
    <w:rsid w:val="00D260A7"/>
    <w:rsid w:val="00D2659B"/>
    <w:rsid w:val="00D265DF"/>
    <w:rsid w:val="00D26EBC"/>
    <w:rsid w:val="00D27474"/>
    <w:rsid w:val="00D27BC9"/>
    <w:rsid w:val="00D315CC"/>
    <w:rsid w:val="00D32BDF"/>
    <w:rsid w:val="00D32E8B"/>
    <w:rsid w:val="00D32ECF"/>
    <w:rsid w:val="00D347B1"/>
    <w:rsid w:val="00D34C5B"/>
    <w:rsid w:val="00D352E3"/>
    <w:rsid w:val="00D358A5"/>
    <w:rsid w:val="00D35C8A"/>
    <w:rsid w:val="00D36463"/>
    <w:rsid w:val="00D3658B"/>
    <w:rsid w:val="00D376EA"/>
    <w:rsid w:val="00D408E3"/>
    <w:rsid w:val="00D41376"/>
    <w:rsid w:val="00D42CFA"/>
    <w:rsid w:val="00D437D9"/>
    <w:rsid w:val="00D444CA"/>
    <w:rsid w:val="00D44EE6"/>
    <w:rsid w:val="00D45FE8"/>
    <w:rsid w:val="00D476AE"/>
    <w:rsid w:val="00D51DDE"/>
    <w:rsid w:val="00D52FC9"/>
    <w:rsid w:val="00D531DB"/>
    <w:rsid w:val="00D53CC4"/>
    <w:rsid w:val="00D540FF"/>
    <w:rsid w:val="00D54297"/>
    <w:rsid w:val="00D54771"/>
    <w:rsid w:val="00D55F86"/>
    <w:rsid w:val="00D561A1"/>
    <w:rsid w:val="00D56A1E"/>
    <w:rsid w:val="00D56C40"/>
    <w:rsid w:val="00D5750E"/>
    <w:rsid w:val="00D600F6"/>
    <w:rsid w:val="00D630BC"/>
    <w:rsid w:val="00D63531"/>
    <w:rsid w:val="00D6494A"/>
    <w:rsid w:val="00D649D5"/>
    <w:rsid w:val="00D656FD"/>
    <w:rsid w:val="00D657F3"/>
    <w:rsid w:val="00D66074"/>
    <w:rsid w:val="00D66FC9"/>
    <w:rsid w:val="00D7187C"/>
    <w:rsid w:val="00D71984"/>
    <w:rsid w:val="00D71F56"/>
    <w:rsid w:val="00D72C5F"/>
    <w:rsid w:val="00D72FC4"/>
    <w:rsid w:val="00D73742"/>
    <w:rsid w:val="00D74618"/>
    <w:rsid w:val="00D747E2"/>
    <w:rsid w:val="00D74AC9"/>
    <w:rsid w:val="00D750FE"/>
    <w:rsid w:val="00D76670"/>
    <w:rsid w:val="00D77BB1"/>
    <w:rsid w:val="00D77E51"/>
    <w:rsid w:val="00D80529"/>
    <w:rsid w:val="00D81DD3"/>
    <w:rsid w:val="00D8364A"/>
    <w:rsid w:val="00D83B4A"/>
    <w:rsid w:val="00D841B5"/>
    <w:rsid w:val="00D851C2"/>
    <w:rsid w:val="00D85D2A"/>
    <w:rsid w:val="00D86227"/>
    <w:rsid w:val="00D86320"/>
    <w:rsid w:val="00D86853"/>
    <w:rsid w:val="00D8797C"/>
    <w:rsid w:val="00D87E2D"/>
    <w:rsid w:val="00D90049"/>
    <w:rsid w:val="00D90AD3"/>
    <w:rsid w:val="00D91729"/>
    <w:rsid w:val="00D92C69"/>
    <w:rsid w:val="00D92F7F"/>
    <w:rsid w:val="00D93B46"/>
    <w:rsid w:val="00D943A0"/>
    <w:rsid w:val="00D94860"/>
    <w:rsid w:val="00D9498D"/>
    <w:rsid w:val="00D952C4"/>
    <w:rsid w:val="00D95458"/>
    <w:rsid w:val="00D954D8"/>
    <w:rsid w:val="00D96CA1"/>
    <w:rsid w:val="00D97E29"/>
    <w:rsid w:val="00DA0455"/>
    <w:rsid w:val="00DA0727"/>
    <w:rsid w:val="00DA0C62"/>
    <w:rsid w:val="00DA10D5"/>
    <w:rsid w:val="00DA1407"/>
    <w:rsid w:val="00DA2732"/>
    <w:rsid w:val="00DA2DAB"/>
    <w:rsid w:val="00DA40AB"/>
    <w:rsid w:val="00DA57DE"/>
    <w:rsid w:val="00DA67D9"/>
    <w:rsid w:val="00DA7BE0"/>
    <w:rsid w:val="00DA7FE6"/>
    <w:rsid w:val="00DB02A5"/>
    <w:rsid w:val="00DB0685"/>
    <w:rsid w:val="00DB2A12"/>
    <w:rsid w:val="00DB2BCE"/>
    <w:rsid w:val="00DB2C5F"/>
    <w:rsid w:val="00DB48EE"/>
    <w:rsid w:val="00DB4B39"/>
    <w:rsid w:val="00DB4BFA"/>
    <w:rsid w:val="00DB5295"/>
    <w:rsid w:val="00DB5367"/>
    <w:rsid w:val="00DB64C4"/>
    <w:rsid w:val="00DB6966"/>
    <w:rsid w:val="00DB7C11"/>
    <w:rsid w:val="00DC017D"/>
    <w:rsid w:val="00DC0B86"/>
    <w:rsid w:val="00DC2289"/>
    <w:rsid w:val="00DC2B1C"/>
    <w:rsid w:val="00DC37C7"/>
    <w:rsid w:val="00DC48CC"/>
    <w:rsid w:val="00DC6326"/>
    <w:rsid w:val="00DC7DCA"/>
    <w:rsid w:val="00DD061E"/>
    <w:rsid w:val="00DD0711"/>
    <w:rsid w:val="00DD07D3"/>
    <w:rsid w:val="00DD0A89"/>
    <w:rsid w:val="00DD11AF"/>
    <w:rsid w:val="00DD14F5"/>
    <w:rsid w:val="00DD16BA"/>
    <w:rsid w:val="00DD1A70"/>
    <w:rsid w:val="00DD209D"/>
    <w:rsid w:val="00DD2362"/>
    <w:rsid w:val="00DD29E8"/>
    <w:rsid w:val="00DD2C14"/>
    <w:rsid w:val="00DD2FB9"/>
    <w:rsid w:val="00DD415E"/>
    <w:rsid w:val="00DD4FF7"/>
    <w:rsid w:val="00DD55BB"/>
    <w:rsid w:val="00DD7077"/>
    <w:rsid w:val="00DD732B"/>
    <w:rsid w:val="00DD7B53"/>
    <w:rsid w:val="00DD7C88"/>
    <w:rsid w:val="00DD7FA5"/>
    <w:rsid w:val="00DE01DE"/>
    <w:rsid w:val="00DE1168"/>
    <w:rsid w:val="00DE2FBC"/>
    <w:rsid w:val="00DE3033"/>
    <w:rsid w:val="00DE41AA"/>
    <w:rsid w:val="00DE4960"/>
    <w:rsid w:val="00DE4E95"/>
    <w:rsid w:val="00DE4E9D"/>
    <w:rsid w:val="00DE500E"/>
    <w:rsid w:val="00DE52BE"/>
    <w:rsid w:val="00DE5711"/>
    <w:rsid w:val="00DE6856"/>
    <w:rsid w:val="00DE7224"/>
    <w:rsid w:val="00DE771C"/>
    <w:rsid w:val="00DF0A3E"/>
    <w:rsid w:val="00DF0CF4"/>
    <w:rsid w:val="00DF165E"/>
    <w:rsid w:val="00DF1B67"/>
    <w:rsid w:val="00DF282B"/>
    <w:rsid w:val="00DF3208"/>
    <w:rsid w:val="00DF336C"/>
    <w:rsid w:val="00DF3925"/>
    <w:rsid w:val="00DF464A"/>
    <w:rsid w:val="00DF4A58"/>
    <w:rsid w:val="00DF4B94"/>
    <w:rsid w:val="00DF58AF"/>
    <w:rsid w:val="00DF5FDE"/>
    <w:rsid w:val="00DF603A"/>
    <w:rsid w:val="00DF6208"/>
    <w:rsid w:val="00DF6838"/>
    <w:rsid w:val="00DF6C4D"/>
    <w:rsid w:val="00E01814"/>
    <w:rsid w:val="00E01C25"/>
    <w:rsid w:val="00E023D6"/>
    <w:rsid w:val="00E02700"/>
    <w:rsid w:val="00E031AE"/>
    <w:rsid w:val="00E03B4E"/>
    <w:rsid w:val="00E03C57"/>
    <w:rsid w:val="00E041C7"/>
    <w:rsid w:val="00E04C8D"/>
    <w:rsid w:val="00E055C2"/>
    <w:rsid w:val="00E05795"/>
    <w:rsid w:val="00E05E74"/>
    <w:rsid w:val="00E07B5B"/>
    <w:rsid w:val="00E102EB"/>
    <w:rsid w:val="00E10B56"/>
    <w:rsid w:val="00E10EEF"/>
    <w:rsid w:val="00E11798"/>
    <w:rsid w:val="00E1244F"/>
    <w:rsid w:val="00E12512"/>
    <w:rsid w:val="00E12863"/>
    <w:rsid w:val="00E1661F"/>
    <w:rsid w:val="00E1673D"/>
    <w:rsid w:val="00E17006"/>
    <w:rsid w:val="00E17359"/>
    <w:rsid w:val="00E21827"/>
    <w:rsid w:val="00E21883"/>
    <w:rsid w:val="00E22325"/>
    <w:rsid w:val="00E2256A"/>
    <w:rsid w:val="00E23895"/>
    <w:rsid w:val="00E23F7F"/>
    <w:rsid w:val="00E2458F"/>
    <w:rsid w:val="00E24ADF"/>
    <w:rsid w:val="00E25280"/>
    <w:rsid w:val="00E25A58"/>
    <w:rsid w:val="00E25CF4"/>
    <w:rsid w:val="00E25D8B"/>
    <w:rsid w:val="00E26159"/>
    <w:rsid w:val="00E2629C"/>
    <w:rsid w:val="00E2640B"/>
    <w:rsid w:val="00E26E96"/>
    <w:rsid w:val="00E26F05"/>
    <w:rsid w:val="00E27FFC"/>
    <w:rsid w:val="00E307FB"/>
    <w:rsid w:val="00E3088D"/>
    <w:rsid w:val="00E30E0D"/>
    <w:rsid w:val="00E30F7B"/>
    <w:rsid w:val="00E31E6E"/>
    <w:rsid w:val="00E32187"/>
    <w:rsid w:val="00E32392"/>
    <w:rsid w:val="00E32E6D"/>
    <w:rsid w:val="00E33586"/>
    <w:rsid w:val="00E33D93"/>
    <w:rsid w:val="00E33ECF"/>
    <w:rsid w:val="00E34375"/>
    <w:rsid w:val="00E3497A"/>
    <w:rsid w:val="00E35311"/>
    <w:rsid w:val="00E355CE"/>
    <w:rsid w:val="00E3619B"/>
    <w:rsid w:val="00E4046D"/>
    <w:rsid w:val="00E40E83"/>
    <w:rsid w:val="00E4166D"/>
    <w:rsid w:val="00E41E76"/>
    <w:rsid w:val="00E4320C"/>
    <w:rsid w:val="00E4321B"/>
    <w:rsid w:val="00E4345B"/>
    <w:rsid w:val="00E4505E"/>
    <w:rsid w:val="00E45A49"/>
    <w:rsid w:val="00E461EA"/>
    <w:rsid w:val="00E46603"/>
    <w:rsid w:val="00E46A0B"/>
    <w:rsid w:val="00E473DC"/>
    <w:rsid w:val="00E476F7"/>
    <w:rsid w:val="00E4788D"/>
    <w:rsid w:val="00E47B85"/>
    <w:rsid w:val="00E47C6A"/>
    <w:rsid w:val="00E50999"/>
    <w:rsid w:val="00E510D4"/>
    <w:rsid w:val="00E517C3"/>
    <w:rsid w:val="00E51A26"/>
    <w:rsid w:val="00E522D5"/>
    <w:rsid w:val="00E52F2B"/>
    <w:rsid w:val="00E538BA"/>
    <w:rsid w:val="00E53C98"/>
    <w:rsid w:val="00E54039"/>
    <w:rsid w:val="00E54071"/>
    <w:rsid w:val="00E54362"/>
    <w:rsid w:val="00E55429"/>
    <w:rsid w:val="00E55571"/>
    <w:rsid w:val="00E555C3"/>
    <w:rsid w:val="00E55E95"/>
    <w:rsid w:val="00E566F6"/>
    <w:rsid w:val="00E56C27"/>
    <w:rsid w:val="00E60DBB"/>
    <w:rsid w:val="00E6101C"/>
    <w:rsid w:val="00E610F4"/>
    <w:rsid w:val="00E61206"/>
    <w:rsid w:val="00E61209"/>
    <w:rsid w:val="00E61A16"/>
    <w:rsid w:val="00E623BC"/>
    <w:rsid w:val="00E625BF"/>
    <w:rsid w:val="00E6297E"/>
    <w:rsid w:val="00E62E29"/>
    <w:rsid w:val="00E6334C"/>
    <w:rsid w:val="00E63DF3"/>
    <w:rsid w:val="00E6402A"/>
    <w:rsid w:val="00E642D4"/>
    <w:rsid w:val="00E6476B"/>
    <w:rsid w:val="00E647D2"/>
    <w:rsid w:val="00E65B2C"/>
    <w:rsid w:val="00E662C4"/>
    <w:rsid w:val="00E66729"/>
    <w:rsid w:val="00E66B17"/>
    <w:rsid w:val="00E66EA9"/>
    <w:rsid w:val="00E66FE1"/>
    <w:rsid w:val="00E67F94"/>
    <w:rsid w:val="00E70A37"/>
    <w:rsid w:val="00E70CB6"/>
    <w:rsid w:val="00E71574"/>
    <w:rsid w:val="00E71E5D"/>
    <w:rsid w:val="00E71E62"/>
    <w:rsid w:val="00E73F12"/>
    <w:rsid w:val="00E73FB0"/>
    <w:rsid w:val="00E7529F"/>
    <w:rsid w:val="00E75C3A"/>
    <w:rsid w:val="00E76029"/>
    <w:rsid w:val="00E763D4"/>
    <w:rsid w:val="00E76D42"/>
    <w:rsid w:val="00E76F9A"/>
    <w:rsid w:val="00E777BD"/>
    <w:rsid w:val="00E80842"/>
    <w:rsid w:val="00E811C8"/>
    <w:rsid w:val="00E81628"/>
    <w:rsid w:val="00E81AEE"/>
    <w:rsid w:val="00E81CA9"/>
    <w:rsid w:val="00E839C0"/>
    <w:rsid w:val="00E85236"/>
    <w:rsid w:val="00E861A0"/>
    <w:rsid w:val="00E861AC"/>
    <w:rsid w:val="00E86E84"/>
    <w:rsid w:val="00E87AF7"/>
    <w:rsid w:val="00E91DFA"/>
    <w:rsid w:val="00E931E7"/>
    <w:rsid w:val="00E9391C"/>
    <w:rsid w:val="00E93D1B"/>
    <w:rsid w:val="00E9436D"/>
    <w:rsid w:val="00E9664E"/>
    <w:rsid w:val="00E967D5"/>
    <w:rsid w:val="00E96905"/>
    <w:rsid w:val="00E96DC5"/>
    <w:rsid w:val="00E97C7A"/>
    <w:rsid w:val="00E97E6B"/>
    <w:rsid w:val="00EA021A"/>
    <w:rsid w:val="00EA0BBA"/>
    <w:rsid w:val="00EA198A"/>
    <w:rsid w:val="00EA1AB5"/>
    <w:rsid w:val="00EA21E4"/>
    <w:rsid w:val="00EA2D28"/>
    <w:rsid w:val="00EA330D"/>
    <w:rsid w:val="00EA4924"/>
    <w:rsid w:val="00EA4A89"/>
    <w:rsid w:val="00EA4C54"/>
    <w:rsid w:val="00EA60C5"/>
    <w:rsid w:val="00EA668D"/>
    <w:rsid w:val="00EA6E0F"/>
    <w:rsid w:val="00EB0801"/>
    <w:rsid w:val="00EB0A5F"/>
    <w:rsid w:val="00EB0A79"/>
    <w:rsid w:val="00EB0D3C"/>
    <w:rsid w:val="00EB22E0"/>
    <w:rsid w:val="00EB2810"/>
    <w:rsid w:val="00EB2B02"/>
    <w:rsid w:val="00EB2C0F"/>
    <w:rsid w:val="00EB6884"/>
    <w:rsid w:val="00EB6AC3"/>
    <w:rsid w:val="00EB72F8"/>
    <w:rsid w:val="00EB74EF"/>
    <w:rsid w:val="00EB78A8"/>
    <w:rsid w:val="00EC13B8"/>
    <w:rsid w:val="00EC1523"/>
    <w:rsid w:val="00EC17E5"/>
    <w:rsid w:val="00EC2736"/>
    <w:rsid w:val="00EC2BD2"/>
    <w:rsid w:val="00EC420D"/>
    <w:rsid w:val="00EC4B75"/>
    <w:rsid w:val="00EC4D2F"/>
    <w:rsid w:val="00EC522F"/>
    <w:rsid w:val="00EC59F3"/>
    <w:rsid w:val="00EC5EEB"/>
    <w:rsid w:val="00EC630C"/>
    <w:rsid w:val="00EC6968"/>
    <w:rsid w:val="00EC6CA3"/>
    <w:rsid w:val="00EC7380"/>
    <w:rsid w:val="00EC765B"/>
    <w:rsid w:val="00EC7EFF"/>
    <w:rsid w:val="00ED123F"/>
    <w:rsid w:val="00ED2B54"/>
    <w:rsid w:val="00ED3390"/>
    <w:rsid w:val="00ED3541"/>
    <w:rsid w:val="00ED407B"/>
    <w:rsid w:val="00ED4424"/>
    <w:rsid w:val="00ED44A4"/>
    <w:rsid w:val="00ED4E7F"/>
    <w:rsid w:val="00ED534B"/>
    <w:rsid w:val="00ED6951"/>
    <w:rsid w:val="00EE01A1"/>
    <w:rsid w:val="00EE0265"/>
    <w:rsid w:val="00EE085B"/>
    <w:rsid w:val="00EE1168"/>
    <w:rsid w:val="00EE192E"/>
    <w:rsid w:val="00EE1D87"/>
    <w:rsid w:val="00EE1EEF"/>
    <w:rsid w:val="00EE237C"/>
    <w:rsid w:val="00EE3AF2"/>
    <w:rsid w:val="00EE52CC"/>
    <w:rsid w:val="00EE5496"/>
    <w:rsid w:val="00EE5EC2"/>
    <w:rsid w:val="00EE5FF9"/>
    <w:rsid w:val="00EE67FF"/>
    <w:rsid w:val="00EE6DC7"/>
    <w:rsid w:val="00EF0546"/>
    <w:rsid w:val="00EF0C06"/>
    <w:rsid w:val="00EF0CA7"/>
    <w:rsid w:val="00EF0FBB"/>
    <w:rsid w:val="00EF1D01"/>
    <w:rsid w:val="00EF22F1"/>
    <w:rsid w:val="00EF38C3"/>
    <w:rsid w:val="00EF3945"/>
    <w:rsid w:val="00EF3CDA"/>
    <w:rsid w:val="00EF3EAB"/>
    <w:rsid w:val="00EF468D"/>
    <w:rsid w:val="00EF6614"/>
    <w:rsid w:val="00EF72D8"/>
    <w:rsid w:val="00EF75B6"/>
    <w:rsid w:val="00EF7E51"/>
    <w:rsid w:val="00F002E2"/>
    <w:rsid w:val="00F00362"/>
    <w:rsid w:val="00F01C81"/>
    <w:rsid w:val="00F03170"/>
    <w:rsid w:val="00F03269"/>
    <w:rsid w:val="00F03900"/>
    <w:rsid w:val="00F03A73"/>
    <w:rsid w:val="00F0499A"/>
    <w:rsid w:val="00F06171"/>
    <w:rsid w:val="00F06E30"/>
    <w:rsid w:val="00F072BE"/>
    <w:rsid w:val="00F104D5"/>
    <w:rsid w:val="00F10A64"/>
    <w:rsid w:val="00F11AE1"/>
    <w:rsid w:val="00F1254D"/>
    <w:rsid w:val="00F12FF1"/>
    <w:rsid w:val="00F13E14"/>
    <w:rsid w:val="00F14ADA"/>
    <w:rsid w:val="00F14C2B"/>
    <w:rsid w:val="00F158B7"/>
    <w:rsid w:val="00F15E2E"/>
    <w:rsid w:val="00F16293"/>
    <w:rsid w:val="00F179A7"/>
    <w:rsid w:val="00F179DA"/>
    <w:rsid w:val="00F17A27"/>
    <w:rsid w:val="00F20ED1"/>
    <w:rsid w:val="00F222B7"/>
    <w:rsid w:val="00F22444"/>
    <w:rsid w:val="00F234AF"/>
    <w:rsid w:val="00F23DEB"/>
    <w:rsid w:val="00F24D6B"/>
    <w:rsid w:val="00F257D1"/>
    <w:rsid w:val="00F25997"/>
    <w:rsid w:val="00F2671B"/>
    <w:rsid w:val="00F26EE2"/>
    <w:rsid w:val="00F2741B"/>
    <w:rsid w:val="00F2767F"/>
    <w:rsid w:val="00F2776B"/>
    <w:rsid w:val="00F27FE7"/>
    <w:rsid w:val="00F30096"/>
    <w:rsid w:val="00F32473"/>
    <w:rsid w:val="00F32997"/>
    <w:rsid w:val="00F329F8"/>
    <w:rsid w:val="00F332E0"/>
    <w:rsid w:val="00F342BC"/>
    <w:rsid w:val="00F349A5"/>
    <w:rsid w:val="00F35CB9"/>
    <w:rsid w:val="00F36190"/>
    <w:rsid w:val="00F36373"/>
    <w:rsid w:val="00F36550"/>
    <w:rsid w:val="00F36551"/>
    <w:rsid w:val="00F36D93"/>
    <w:rsid w:val="00F37355"/>
    <w:rsid w:val="00F3754C"/>
    <w:rsid w:val="00F37662"/>
    <w:rsid w:val="00F37685"/>
    <w:rsid w:val="00F377CA"/>
    <w:rsid w:val="00F37858"/>
    <w:rsid w:val="00F37AFC"/>
    <w:rsid w:val="00F37D11"/>
    <w:rsid w:val="00F40746"/>
    <w:rsid w:val="00F408E6"/>
    <w:rsid w:val="00F418C2"/>
    <w:rsid w:val="00F41931"/>
    <w:rsid w:val="00F421F1"/>
    <w:rsid w:val="00F42BC0"/>
    <w:rsid w:val="00F42D5C"/>
    <w:rsid w:val="00F430F2"/>
    <w:rsid w:val="00F438AF"/>
    <w:rsid w:val="00F43B88"/>
    <w:rsid w:val="00F44AE4"/>
    <w:rsid w:val="00F47447"/>
    <w:rsid w:val="00F50701"/>
    <w:rsid w:val="00F522BA"/>
    <w:rsid w:val="00F527EC"/>
    <w:rsid w:val="00F52942"/>
    <w:rsid w:val="00F54436"/>
    <w:rsid w:val="00F56835"/>
    <w:rsid w:val="00F5767C"/>
    <w:rsid w:val="00F57762"/>
    <w:rsid w:val="00F6059E"/>
    <w:rsid w:val="00F606EA"/>
    <w:rsid w:val="00F61F82"/>
    <w:rsid w:val="00F63A8F"/>
    <w:rsid w:val="00F63C28"/>
    <w:rsid w:val="00F64582"/>
    <w:rsid w:val="00F64B02"/>
    <w:rsid w:val="00F64C36"/>
    <w:rsid w:val="00F6536F"/>
    <w:rsid w:val="00F65CF6"/>
    <w:rsid w:val="00F66AFE"/>
    <w:rsid w:val="00F67038"/>
    <w:rsid w:val="00F67CEA"/>
    <w:rsid w:val="00F67D3B"/>
    <w:rsid w:val="00F70DCE"/>
    <w:rsid w:val="00F71E69"/>
    <w:rsid w:val="00F73700"/>
    <w:rsid w:val="00F73C69"/>
    <w:rsid w:val="00F73F0F"/>
    <w:rsid w:val="00F743FD"/>
    <w:rsid w:val="00F74BEF"/>
    <w:rsid w:val="00F752BC"/>
    <w:rsid w:val="00F75535"/>
    <w:rsid w:val="00F75BA9"/>
    <w:rsid w:val="00F7641D"/>
    <w:rsid w:val="00F77366"/>
    <w:rsid w:val="00F77E2C"/>
    <w:rsid w:val="00F816B2"/>
    <w:rsid w:val="00F8173B"/>
    <w:rsid w:val="00F83E9B"/>
    <w:rsid w:val="00F83EA6"/>
    <w:rsid w:val="00F83EC9"/>
    <w:rsid w:val="00F83F1D"/>
    <w:rsid w:val="00F841B4"/>
    <w:rsid w:val="00F84231"/>
    <w:rsid w:val="00F86D80"/>
    <w:rsid w:val="00F86E14"/>
    <w:rsid w:val="00F875C6"/>
    <w:rsid w:val="00F87F51"/>
    <w:rsid w:val="00F90A90"/>
    <w:rsid w:val="00F91B04"/>
    <w:rsid w:val="00F92929"/>
    <w:rsid w:val="00F92C37"/>
    <w:rsid w:val="00F93855"/>
    <w:rsid w:val="00F953B4"/>
    <w:rsid w:val="00F959FB"/>
    <w:rsid w:val="00F95B1E"/>
    <w:rsid w:val="00F96C22"/>
    <w:rsid w:val="00FA11EE"/>
    <w:rsid w:val="00FA2E97"/>
    <w:rsid w:val="00FA388C"/>
    <w:rsid w:val="00FA4EBF"/>
    <w:rsid w:val="00FA5F8F"/>
    <w:rsid w:val="00FA617F"/>
    <w:rsid w:val="00FA69D1"/>
    <w:rsid w:val="00FA78D6"/>
    <w:rsid w:val="00FA7E52"/>
    <w:rsid w:val="00FB017A"/>
    <w:rsid w:val="00FB0295"/>
    <w:rsid w:val="00FB07D4"/>
    <w:rsid w:val="00FB1DBC"/>
    <w:rsid w:val="00FB2880"/>
    <w:rsid w:val="00FB327A"/>
    <w:rsid w:val="00FB3757"/>
    <w:rsid w:val="00FB3C47"/>
    <w:rsid w:val="00FB3C5F"/>
    <w:rsid w:val="00FB4731"/>
    <w:rsid w:val="00FB4815"/>
    <w:rsid w:val="00FB4C30"/>
    <w:rsid w:val="00FC10D9"/>
    <w:rsid w:val="00FC1206"/>
    <w:rsid w:val="00FC166A"/>
    <w:rsid w:val="00FC1802"/>
    <w:rsid w:val="00FC2A76"/>
    <w:rsid w:val="00FC314B"/>
    <w:rsid w:val="00FC3DE9"/>
    <w:rsid w:val="00FC3DEF"/>
    <w:rsid w:val="00FC3E96"/>
    <w:rsid w:val="00FC3FD5"/>
    <w:rsid w:val="00FC44A6"/>
    <w:rsid w:val="00FC4809"/>
    <w:rsid w:val="00FC4FA2"/>
    <w:rsid w:val="00FC5735"/>
    <w:rsid w:val="00FC5748"/>
    <w:rsid w:val="00FC5A5F"/>
    <w:rsid w:val="00FC7528"/>
    <w:rsid w:val="00FC7E4B"/>
    <w:rsid w:val="00FC7FCB"/>
    <w:rsid w:val="00FD0464"/>
    <w:rsid w:val="00FD0824"/>
    <w:rsid w:val="00FD0D57"/>
    <w:rsid w:val="00FD0FBD"/>
    <w:rsid w:val="00FD245D"/>
    <w:rsid w:val="00FD3170"/>
    <w:rsid w:val="00FD4519"/>
    <w:rsid w:val="00FD46FA"/>
    <w:rsid w:val="00FD4D24"/>
    <w:rsid w:val="00FD5144"/>
    <w:rsid w:val="00FD5C44"/>
    <w:rsid w:val="00FD5C8B"/>
    <w:rsid w:val="00FD7ABF"/>
    <w:rsid w:val="00FD7C72"/>
    <w:rsid w:val="00FE028E"/>
    <w:rsid w:val="00FE1544"/>
    <w:rsid w:val="00FE168A"/>
    <w:rsid w:val="00FE326F"/>
    <w:rsid w:val="00FE3CCF"/>
    <w:rsid w:val="00FE3D61"/>
    <w:rsid w:val="00FE5F84"/>
    <w:rsid w:val="00FE6B76"/>
    <w:rsid w:val="00FE6EB6"/>
    <w:rsid w:val="00FE6F78"/>
    <w:rsid w:val="00FE7622"/>
    <w:rsid w:val="00FE7D97"/>
    <w:rsid w:val="00FF215D"/>
    <w:rsid w:val="00FF2303"/>
    <w:rsid w:val="00FF2422"/>
    <w:rsid w:val="00FF33CF"/>
    <w:rsid w:val="00FF3B4F"/>
    <w:rsid w:val="00FF48DA"/>
    <w:rsid w:val="00FF499D"/>
    <w:rsid w:val="00FF4E4D"/>
    <w:rsid w:val="00FF6E10"/>
    <w:rsid w:val="00FF7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CD4C829-07F8-4B43-BF8C-35538B5B1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A2164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A21646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Hipercze">
    <w:name w:val="Hyperlink"/>
    <w:basedOn w:val="Domylnaczcionkaakapitu"/>
    <w:uiPriority w:val="99"/>
    <w:unhideWhenUsed/>
    <w:rsid w:val="00691B22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C46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C4611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3124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12428"/>
  </w:style>
  <w:style w:type="paragraph" w:styleId="Stopka">
    <w:name w:val="footer"/>
    <w:basedOn w:val="Normalny"/>
    <w:link w:val="StopkaZnak"/>
    <w:uiPriority w:val="99"/>
    <w:unhideWhenUsed/>
    <w:rsid w:val="003124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12428"/>
  </w:style>
  <w:style w:type="paragraph" w:styleId="Bibliografia">
    <w:name w:val="Bibliography"/>
    <w:basedOn w:val="Normalny"/>
    <w:next w:val="Normalny"/>
    <w:uiPriority w:val="37"/>
    <w:unhideWhenUsed/>
    <w:rsid w:val="004B567A"/>
    <w:pPr>
      <w:spacing w:after="0" w:line="24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sia</dc:creator>
  <cp:lastModifiedBy>Wiesia</cp:lastModifiedBy>
  <cp:revision>2</cp:revision>
  <dcterms:created xsi:type="dcterms:W3CDTF">2021-10-22T23:14:00Z</dcterms:created>
  <dcterms:modified xsi:type="dcterms:W3CDTF">2021-10-22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gRux6d3q"/&gt;&lt;style id="http://www.zotero.org/styles/elife" hasBibliography="1" bibliographyStyleHasBeenSet="1"/&gt;&lt;prefs&gt;&lt;pref name="fieldType" value="Field"/&gt;&lt;/prefs&gt;&lt;/data&gt;</vt:lpwstr>
  </property>
</Properties>
</file>